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047" w:type="dxa"/>
        <w:tblInd w:w="-7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3127"/>
        <w:gridCol w:w="3617"/>
        <w:gridCol w:w="4303"/>
      </w:tblGrid>
      <w:tr w:rsidRPr="00EB25BE" w:rsidR="005764E6" w:rsidTr="4606BD61" w14:paraId="0D1A0EC8" w14:textId="77777777">
        <w:tc>
          <w:tcPr>
            <w:tcW w:w="3127" w:type="dxa"/>
            <w:shd w:val="clear" w:color="auto" w:fill="FFFF99"/>
            <w:tcMar/>
          </w:tcPr>
          <w:p w:rsidRPr="00AE7791" w:rsidR="005764E6" w:rsidP="00085387" w:rsidRDefault="005764E6" w14:paraId="3427CD62" w14:textId="777777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E7791">
              <w:rPr>
                <w:rFonts w:ascii="Times New Roman" w:hAnsi="Times New Roman"/>
                <w:sz w:val="24"/>
                <w:szCs w:val="24"/>
              </w:rPr>
              <w:t>Faculty Name</w:t>
            </w:r>
          </w:p>
        </w:tc>
        <w:tc>
          <w:tcPr>
            <w:tcW w:w="3617" w:type="dxa"/>
            <w:shd w:val="clear" w:color="auto" w:fill="FFFF99"/>
            <w:tcMar/>
          </w:tcPr>
          <w:p w:rsidRPr="00AE7791" w:rsidR="005764E6" w:rsidP="00085387" w:rsidRDefault="005764E6" w14:paraId="6BEAC970" w14:textId="777777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E7791">
              <w:rPr>
                <w:rFonts w:ascii="Times New Roman" w:hAnsi="Times New Roman"/>
                <w:sz w:val="24"/>
                <w:szCs w:val="24"/>
              </w:rPr>
              <w:t>Office Location</w:t>
            </w:r>
          </w:p>
        </w:tc>
        <w:tc>
          <w:tcPr>
            <w:tcW w:w="4303" w:type="dxa"/>
            <w:shd w:val="clear" w:color="auto" w:fill="FFFF99"/>
            <w:tcMar/>
          </w:tcPr>
          <w:p w:rsidRPr="00AE7791" w:rsidR="005764E6" w:rsidP="00085387" w:rsidRDefault="005764E6" w14:paraId="190BEE2C" w14:textId="05B7849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4BA545C4" w:rsidR="7AF4860C">
              <w:rPr>
                <w:rFonts w:ascii="Times New Roman" w:hAnsi="Times New Roman"/>
                <w:sz w:val="24"/>
                <w:szCs w:val="24"/>
              </w:rPr>
              <w:t xml:space="preserve">Spring ‘24 </w:t>
            </w:r>
            <w:r w:rsidRPr="4BA545C4" w:rsidR="005764E6">
              <w:rPr>
                <w:rFonts w:ascii="Times New Roman" w:hAnsi="Times New Roman"/>
                <w:sz w:val="24"/>
                <w:szCs w:val="24"/>
              </w:rPr>
              <w:t>Office Hours</w:t>
            </w:r>
          </w:p>
        </w:tc>
      </w:tr>
      <w:tr w:rsidR="00947996" w:rsidTr="4606BD61" w14:paraId="672A6659" w14:textId="77777777">
        <w:tc>
          <w:tcPr>
            <w:tcW w:w="3127" w:type="dxa"/>
            <w:tcMar/>
          </w:tcPr>
          <w:p w:rsidRPr="0015496C" w:rsidR="00947996" w:rsidP="00085387" w:rsidRDefault="00947996" w14:paraId="0A37501D" w14:textId="77777777">
            <w:pPr>
              <w:spacing w:after="0" w:line="240" w:lineRule="auto"/>
              <w:rPr>
                <w:rFonts w:asciiTheme="minorHAnsi" w:hAnsiTheme="minorHAnsi" w:cstheme="minorHAnsi"/>
                <w:color w:val="FF0000"/>
                <w:sz w:val="24"/>
                <w:szCs w:val="24"/>
              </w:rPr>
            </w:pPr>
          </w:p>
        </w:tc>
        <w:tc>
          <w:tcPr>
            <w:tcW w:w="3617" w:type="dxa"/>
            <w:tcMar/>
          </w:tcPr>
          <w:p w:rsidRPr="0015496C" w:rsidR="00947996" w:rsidP="00085387" w:rsidRDefault="00947996" w14:paraId="5DAB6C7B" w14:textId="77777777">
            <w:pPr>
              <w:spacing w:after="0" w:line="240" w:lineRule="auto"/>
              <w:rPr>
                <w:rFonts w:asciiTheme="minorHAnsi" w:hAnsiTheme="minorHAnsi" w:cstheme="minorHAnsi"/>
                <w:color w:val="FF0000"/>
                <w:sz w:val="24"/>
                <w:szCs w:val="24"/>
              </w:rPr>
            </w:pPr>
          </w:p>
        </w:tc>
        <w:tc>
          <w:tcPr>
            <w:tcW w:w="4303" w:type="dxa"/>
            <w:tcMar/>
          </w:tcPr>
          <w:p w:rsidRPr="0015496C" w:rsidR="00947996" w:rsidP="004E2AFE" w:rsidRDefault="00947996" w14:paraId="02EB378F" w14:textId="77777777">
            <w:pPr>
              <w:spacing w:after="0" w:line="240" w:lineRule="auto"/>
              <w:ind w:right="-720"/>
              <w:rPr>
                <w:rFonts w:ascii="Arial Narrow" w:hAnsi="Arial Narrow"/>
                <w:color w:val="FF0000"/>
                <w:sz w:val="24"/>
                <w:szCs w:val="24"/>
              </w:rPr>
            </w:pPr>
          </w:p>
        </w:tc>
      </w:tr>
      <w:tr w:rsidR="00D478F7" w:rsidTr="4606BD61" w14:paraId="1A10845F" w14:textId="77777777">
        <w:tc>
          <w:tcPr>
            <w:tcW w:w="3127" w:type="dxa"/>
            <w:tcMar/>
          </w:tcPr>
          <w:p w:rsidRPr="00527227" w:rsidR="00D478F7" w:rsidP="00085387" w:rsidRDefault="00D478F7" w14:paraId="0DA161A5" w14:textId="77777777">
            <w:pPr>
              <w:spacing w:after="0" w:line="240" w:lineRule="auto"/>
              <w:rPr>
                <w:rFonts w:ascii="Times New Roman" w:hAnsi="Times New Roman"/>
              </w:rPr>
            </w:pPr>
            <w:r w:rsidRPr="00527227">
              <w:rPr>
                <w:rFonts w:ascii="Times New Roman" w:hAnsi="Times New Roman"/>
              </w:rPr>
              <w:t>Dr. Bill Bergmann</w:t>
            </w:r>
          </w:p>
        </w:tc>
        <w:tc>
          <w:tcPr>
            <w:tcW w:w="3617" w:type="dxa"/>
            <w:tcMar/>
          </w:tcPr>
          <w:p w:rsidRPr="00527227" w:rsidR="00D478F7" w:rsidP="00085387" w:rsidRDefault="00FB722D" w14:paraId="064E6E2B" w14:textId="77777777">
            <w:pPr>
              <w:spacing w:after="0" w:line="240" w:lineRule="auto"/>
              <w:rPr>
                <w:rFonts w:ascii="Times New Roman" w:hAnsi="Times New Roman"/>
                <w:color w:val="FF0000"/>
              </w:rPr>
            </w:pPr>
            <w:r w:rsidRPr="00527227">
              <w:rPr>
                <w:rFonts w:ascii="Times New Roman" w:hAnsi="Times New Roman"/>
              </w:rPr>
              <w:t xml:space="preserve">303 </w:t>
            </w:r>
            <w:r w:rsidR="00237AAF">
              <w:rPr>
                <w:rFonts w:ascii="Times New Roman" w:hAnsi="Times New Roman"/>
              </w:rPr>
              <w:t xml:space="preserve">D </w:t>
            </w:r>
            <w:r w:rsidRPr="00527227">
              <w:rPr>
                <w:rFonts w:ascii="Times New Roman" w:hAnsi="Times New Roman"/>
              </w:rPr>
              <w:t>Spotts World Culture Bldg</w:t>
            </w:r>
            <w:r w:rsidR="00237AAF">
              <w:rPr>
                <w:rFonts w:ascii="Times New Roman" w:hAnsi="Times New Roman"/>
              </w:rPr>
              <w:t>.</w:t>
            </w:r>
          </w:p>
        </w:tc>
        <w:tc>
          <w:tcPr>
            <w:tcW w:w="4303" w:type="dxa"/>
            <w:tcMar/>
          </w:tcPr>
          <w:p w:rsidRPr="00527227" w:rsidR="00D478F7" w:rsidP="2754D5BB" w:rsidRDefault="224AD90B" w14:paraId="6D68AB34" w14:textId="7A971671">
            <w:pPr>
              <w:spacing w:after="0" w:line="240" w:lineRule="auto"/>
              <w:rPr>
                <w:rFonts w:ascii="Times New Roman" w:hAnsi="Times New Roman" w:eastAsia="Times New Roman"/>
                <w:color w:val="000000" w:themeColor="text1"/>
              </w:rPr>
            </w:pPr>
            <w:r w:rsidRPr="2DDE4E20" w:rsidR="224AD90B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>M</w:t>
            </w:r>
            <w:r w:rsidRPr="2DDE4E20" w:rsidR="224AD90B">
              <w:rPr>
                <w:rFonts w:ascii="Times New Roman" w:hAnsi="Times New Roman" w:eastAsia="Times New Roman"/>
                <w:color w:val="000000" w:themeColor="text1" w:themeTint="FF" w:themeShade="FF"/>
              </w:rPr>
              <w:t xml:space="preserve"> </w:t>
            </w:r>
            <w:r w:rsidRPr="2DDE4E20" w:rsidR="44D87503">
              <w:rPr>
                <w:rFonts w:ascii="Times New Roman" w:hAnsi="Times New Roman" w:eastAsia="Times New Roman"/>
                <w:color w:val="000000" w:themeColor="text1" w:themeTint="FF" w:themeShade="FF"/>
              </w:rPr>
              <w:t xml:space="preserve"> </w:t>
            </w:r>
            <w:r w:rsidRPr="2DDE4E20" w:rsidR="0CDBE29C">
              <w:rPr>
                <w:rFonts w:ascii="Times New Roman" w:hAnsi="Times New Roman" w:eastAsia="Times New Roman"/>
                <w:color w:val="000000" w:themeColor="text1" w:themeTint="FF" w:themeShade="FF"/>
              </w:rPr>
              <w:t xml:space="preserve">9:00 – 11:00 </w:t>
            </w:r>
            <w:r w:rsidRPr="2DDE4E20" w:rsidR="5FE55A8E">
              <w:rPr>
                <w:rFonts w:ascii="Times New Roman" w:hAnsi="Times New Roman" w:eastAsia="Times New Roman"/>
                <w:color w:val="000000" w:themeColor="text1" w:themeTint="FF" w:themeShade="FF"/>
              </w:rPr>
              <w:t>am</w:t>
            </w:r>
          </w:p>
          <w:p w:rsidRPr="00527227" w:rsidR="00D478F7" w:rsidP="2DDE4E20" w:rsidRDefault="224AD90B" w14:paraId="6DCF141F" w14:textId="575C7262">
            <w:pPr>
              <w:spacing w:after="0" w:line="240" w:lineRule="auto"/>
              <w:rPr>
                <w:rFonts w:ascii="Times New Roman" w:hAnsi="Times New Roman" w:eastAsia="Times New Roman"/>
                <w:b w:val="1"/>
                <w:bCs w:val="1"/>
                <w:color w:val="000000" w:themeColor="text1"/>
              </w:rPr>
            </w:pPr>
            <w:r w:rsidRPr="2DDE4E20" w:rsidR="4B80C7CD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T </w:t>
            </w:r>
            <w:r w:rsidRPr="2DDE4E20" w:rsidR="7EFFA76B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 </w:t>
            </w:r>
            <w:r w:rsidRPr="2DDE4E20" w:rsidR="2461A4FC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 </w:t>
            </w:r>
            <w:r w:rsidRPr="2DDE4E20" w:rsidR="4B80C7CD">
              <w:rPr>
                <w:rFonts w:ascii="Times New Roman" w:hAnsi="Times New Roman" w:eastAsia="Times New Roman"/>
                <w:b w:val="0"/>
                <w:bCs w:val="0"/>
                <w:color w:val="000000" w:themeColor="text1" w:themeTint="FF" w:themeShade="FF"/>
              </w:rPr>
              <w:t>8:45</w:t>
            </w:r>
            <w:r w:rsidRPr="2DDE4E20" w:rsidR="2A69153A">
              <w:rPr>
                <w:rFonts w:ascii="Times New Roman" w:hAnsi="Times New Roman" w:eastAsia="Times New Roman"/>
                <w:b w:val="0"/>
                <w:bCs w:val="0"/>
                <w:color w:val="000000" w:themeColor="text1" w:themeTint="FF" w:themeShade="FF"/>
              </w:rPr>
              <w:t xml:space="preserve"> – 9:15 am</w:t>
            </w:r>
          </w:p>
          <w:p w:rsidR="224AD90B" w:rsidP="2DDE4E20" w:rsidRDefault="224AD90B" w14:paraId="439276E6" w14:textId="33C6212A">
            <w:pPr>
              <w:pStyle w:val="Normal"/>
              <w:spacing w:after="0" w:line="240" w:lineRule="auto"/>
              <w:rPr>
                <w:rFonts w:ascii="Times New Roman" w:hAnsi="Times New Roman" w:eastAsia="Times New Roman"/>
                <w:color w:val="000000" w:themeColor="text1" w:themeTint="FF" w:themeShade="FF"/>
              </w:rPr>
            </w:pPr>
            <w:r w:rsidRPr="2DDE4E20" w:rsidR="224AD90B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W </w:t>
            </w:r>
            <w:r w:rsidRPr="2DDE4E20" w:rsidR="57903060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 </w:t>
            </w:r>
            <w:r w:rsidRPr="2DDE4E20" w:rsidR="5F566305">
              <w:rPr>
                <w:rFonts w:ascii="Times New Roman" w:hAnsi="Times New Roman" w:eastAsia="Times New Roman"/>
                <w:color w:val="000000" w:themeColor="text1" w:themeTint="FF" w:themeShade="FF"/>
              </w:rPr>
              <w:t xml:space="preserve">9:00 – 11:00 </w:t>
            </w:r>
            <w:r w:rsidRPr="2DDE4E20" w:rsidR="17565E7B">
              <w:rPr>
                <w:rFonts w:ascii="Times New Roman" w:hAnsi="Times New Roman" w:eastAsia="Times New Roman"/>
                <w:color w:val="000000" w:themeColor="text1" w:themeTint="FF" w:themeShade="FF"/>
              </w:rPr>
              <w:t>am</w:t>
            </w:r>
          </w:p>
          <w:p w:rsidRPr="00527227" w:rsidR="00D478F7" w:rsidP="2DDE4E20" w:rsidRDefault="224AD90B" w14:paraId="16E34B7D" w14:textId="1CDFAD88">
            <w:pPr>
              <w:pStyle w:val="Normal"/>
              <w:spacing w:after="0" w:line="240" w:lineRule="auto"/>
              <w:rPr>
                <w:rFonts w:ascii="Times New Roman" w:hAnsi="Times New Roman" w:eastAsia="Times New Roman"/>
                <w:b w:val="1"/>
                <w:bCs w:val="1"/>
                <w:color w:val="000000" w:themeColor="text1"/>
              </w:rPr>
            </w:pPr>
            <w:r w:rsidRPr="2DDE4E20" w:rsidR="2F6ED729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R </w:t>
            </w:r>
            <w:r w:rsidRPr="2DDE4E20" w:rsidR="73662FC9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 </w:t>
            </w:r>
            <w:r w:rsidRPr="2DDE4E20" w:rsidR="597D531B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 </w:t>
            </w:r>
            <w:r w:rsidRPr="2DDE4E20" w:rsidR="2F6ED729">
              <w:rPr>
                <w:rFonts w:ascii="Times New Roman" w:hAnsi="Times New Roman" w:eastAsia="Times New Roman"/>
                <w:b w:val="0"/>
                <w:bCs w:val="0"/>
                <w:color w:val="000000" w:themeColor="text1" w:themeTint="FF" w:themeShade="FF"/>
              </w:rPr>
              <w:t>8:45</w:t>
            </w:r>
            <w:r w:rsidRPr="2DDE4E20" w:rsidR="6C3353CB">
              <w:rPr>
                <w:rFonts w:ascii="Times New Roman" w:hAnsi="Times New Roman" w:eastAsia="Times New Roman"/>
                <w:b w:val="0"/>
                <w:bCs w:val="0"/>
                <w:color w:val="000000" w:themeColor="text1" w:themeTint="FF" w:themeShade="FF"/>
              </w:rPr>
              <w:t xml:space="preserve"> – 9:15 am</w:t>
            </w:r>
          </w:p>
        </w:tc>
      </w:tr>
      <w:tr w:rsidR="00D478F7" w:rsidTr="4606BD61" w14:paraId="6A05A809" w14:textId="77777777">
        <w:tc>
          <w:tcPr>
            <w:tcW w:w="3127" w:type="dxa"/>
            <w:tcMar/>
          </w:tcPr>
          <w:p w:rsidRPr="00527227" w:rsidR="00D478F7" w:rsidP="00085387" w:rsidRDefault="00D478F7" w14:paraId="5A39BBE3" w14:textId="7777777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17" w:type="dxa"/>
            <w:tcMar/>
          </w:tcPr>
          <w:p w:rsidRPr="00527227" w:rsidR="00D478F7" w:rsidP="00085387" w:rsidRDefault="00D478F7" w14:paraId="41C8F396" w14:textId="77777777">
            <w:pPr>
              <w:spacing w:after="0" w:line="240" w:lineRule="auto"/>
              <w:rPr>
                <w:rFonts w:ascii="Times New Roman" w:hAnsi="Times New Roman"/>
                <w:color w:val="FF0000"/>
              </w:rPr>
            </w:pPr>
          </w:p>
        </w:tc>
        <w:tc>
          <w:tcPr>
            <w:tcW w:w="4303" w:type="dxa"/>
            <w:tcMar/>
          </w:tcPr>
          <w:p w:rsidRPr="00527227" w:rsidR="00D478F7" w:rsidP="004E2AFE" w:rsidRDefault="00D478F7" w14:paraId="72A3D3EC" w14:textId="77777777">
            <w:pPr>
              <w:spacing w:after="0" w:line="240" w:lineRule="auto"/>
              <w:ind w:right="-720"/>
              <w:rPr>
                <w:rFonts w:ascii="Times New Roman" w:hAnsi="Times New Roman"/>
                <w:color w:val="FF0000"/>
              </w:rPr>
            </w:pPr>
          </w:p>
        </w:tc>
      </w:tr>
      <w:tr w:rsidRPr="00306C75" w:rsidR="00947996" w:rsidTr="4606BD61" w14:paraId="7BBAF2EB" w14:textId="77777777">
        <w:tc>
          <w:tcPr>
            <w:tcW w:w="3127" w:type="dxa"/>
            <w:tcMar/>
          </w:tcPr>
          <w:p w:rsidRPr="00527227" w:rsidR="00947996" w:rsidP="00085387" w:rsidRDefault="00947996" w14:paraId="529629A0" w14:textId="77777777">
            <w:pPr>
              <w:spacing w:after="0" w:line="240" w:lineRule="auto"/>
              <w:rPr>
                <w:rFonts w:ascii="Times New Roman" w:hAnsi="Times New Roman"/>
              </w:rPr>
            </w:pPr>
            <w:r w:rsidRPr="00527227">
              <w:rPr>
                <w:rFonts w:ascii="Times New Roman" w:hAnsi="Times New Roman"/>
              </w:rPr>
              <w:t>Dr. Aaron Cowan</w:t>
            </w:r>
          </w:p>
        </w:tc>
        <w:tc>
          <w:tcPr>
            <w:tcW w:w="3617" w:type="dxa"/>
            <w:tcMar/>
          </w:tcPr>
          <w:p w:rsidRPr="00527227" w:rsidR="00947996" w:rsidP="00085387" w:rsidRDefault="00947996" w14:paraId="306362C7" w14:textId="5A53782F">
            <w:pPr>
              <w:spacing w:after="0" w:line="240" w:lineRule="auto"/>
              <w:rPr>
                <w:rFonts w:ascii="Times New Roman" w:hAnsi="Times New Roman"/>
              </w:rPr>
            </w:pPr>
            <w:r w:rsidRPr="00527227">
              <w:rPr>
                <w:rFonts w:ascii="Times New Roman" w:hAnsi="Times New Roman"/>
              </w:rPr>
              <w:t xml:space="preserve">303 </w:t>
            </w:r>
            <w:r w:rsidR="00442C98">
              <w:rPr>
                <w:rFonts w:ascii="Times New Roman" w:hAnsi="Times New Roman"/>
              </w:rPr>
              <w:t>G</w:t>
            </w:r>
            <w:r w:rsidRPr="00527227">
              <w:rPr>
                <w:rFonts w:ascii="Times New Roman" w:hAnsi="Times New Roman"/>
              </w:rPr>
              <w:t xml:space="preserve"> Spotts World Culture Bldg.</w:t>
            </w:r>
          </w:p>
        </w:tc>
        <w:tc>
          <w:tcPr>
            <w:tcW w:w="4303" w:type="dxa"/>
            <w:tcMar/>
          </w:tcPr>
          <w:p w:rsidRPr="00527227" w:rsidR="00947996" w:rsidP="58FBF5E3" w:rsidRDefault="01300448" w14:paraId="17BFFA22" w14:textId="4B07F9BF">
            <w:pPr>
              <w:spacing w:after="0" w:line="240" w:lineRule="auto"/>
              <w:rPr>
                <w:rFonts w:ascii="Times New Roman" w:hAnsi="Times New Roman" w:eastAsia="Times New Roman"/>
                <w:color w:val="000000" w:themeColor="text1"/>
              </w:rPr>
            </w:pPr>
            <w:r w:rsidRPr="2DDE4E20" w:rsidR="16F25739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M </w:t>
            </w:r>
            <w:r w:rsidRPr="2DDE4E20" w:rsidR="41F06D79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 </w:t>
            </w:r>
            <w:r w:rsidRPr="2DDE4E20" w:rsidR="16F25739">
              <w:rPr>
                <w:rFonts w:ascii="Times New Roman" w:hAnsi="Times New Roman" w:eastAsia="Times New Roman"/>
                <w:b w:val="0"/>
                <w:bCs w:val="0"/>
                <w:color w:val="000000" w:themeColor="text1" w:themeTint="FF" w:themeShade="FF"/>
              </w:rPr>
              <w:t>2:00</w:t>
            </w:r>
            <w:r w:rsidRPr="2DDE4E20" w:rsidR="10BA8D89">
              <w:rPr>
                <w:rFonts w:ascii="Times New Roman" w:hAnsi="Times New Roman" w:eastAsia="Times New Roman"/>
                <w:b w:val="0"/>
                <w:bCs w:val="0"/>
                <w:color w:val="000000" w:themeColor="text1" w:themeTint="FF" w:themeShade="FF"/>
              </w:rPr>
              <w:t xml:space="preserve"> – 4:00 pm</w:t>
            </w:r>
          </w:p>
          <w:p w:rsidR="5D12D765" w:rsidP="2DDE4E20" w:rsidRDefault="5D12D765" w14:paraId="0E7905C4" w14:textId="13506D50">
            <w:pPr>
              <w:pStyle w:val="Normal"/>
              <w:spacing w:after="0" w:line="240" w:lineRule="auto"/>
              <w:rPr>
                <w:rFonts w:ascii="Times New Roman" w:hAnsi="Times New Roman" w:eastAsia="Times New Roman"/>
                <w:b w:val="0"/>
                <w:bCs w:val="0"/>
                <w:color w:val="000000" w:themeColor="text1" w:themeTint="FF" w:themeShade="FF"/>
              </w:rPr>
            </w:pPr>
            <w:r w:rsidRPr="2DDE4E20" w:rsidR="5D12D765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T  </w:t>
            </w:r>
            <w:r w:rsidRPr="2DDE4E20" w:rsidR="5D12D765">
              <w:rPr>
                <w:rFonts w:ascii="Times New Roman" w:hAnsi="Times New Roman" w:eastAsia="Times New Roman"/>
                <w:b w:val="0"/>
                <w:bCs w:val="0"/>
                <w:color w:val="000000" w:themeColor="text1" w:themeTint="FF" w:themeShade="FF"/>
              </w:rPr>
              <w:t xml:space="preserve"> 8:30 – 9:30 am</w:t>
            </w:r>
          </w:p>
          <w:p w:rsidRPr="00527227" w:rsidR="00947996" w:rsidP="2DDE4E20" w:rsidRDefault="01300448" w14:paraId="3D69FBB9" w14:textId="668FBB8F">
            <w:pPr>
              <w:spacing w:after="0" w:line="240" w:lineRule="auto"/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</w:pPr>
            <w:r w:rsidRPr="2DDE4E20" w:rsidR="0B74C6A3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W </w:t>
            </w:r>
            <w:r w:rsidRPr="2DDE4E20" w:rsidR="39922F83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 </w:t>
            </w:r>
            <w:r w:rsidRPr="2DDE4E20" w:rsidR="0B74C6A3">
              <w:rPr>
                <w:rFonts w:ascii="Times New Roman" w:hAnsi="Times New Roman" w:eastAsia="Times New Roman"/>
                <w:b w:val="0"/>
                <w:bCs w:val="0"/>
                <w:color w:val="000000" w:themeColor="text1" w:themeTint="FF" w:themeShade="FF"/>
              </w:rPr>
              <w:t>2:00</w:t>
            </w:r>
            <w:r w:rsidRPr="2DDE4E20" w:rsidR="5C6FA25D">
              <w:rPr>
                <w:rFonts w:ascii="Times New Roman" w:hAnsi="Times New Roman" w:eastAsia="Times New Roman"/>
                <w:b w:val="0"/>
                <w:bCs w:val="0"/>
                <w:color w:val="000000" w:themeColor="text1" w:themeTint="FF" w:themeShade="FF"/>
              </w:rPr>
              <w:t xml:space="preserve"> </w:t>
            </w:r>
            <w:r w:rsidRPr="2DDE4E20" w:rsidR="5C6FA25D">
              <w:rPr>
                <w:rFonts w:ascii="Times New Roman" w:hAnsi="Times New Roman" w:eastAsia="Times New Roman"/>
                <w:b w:val="0"/>
                <w:bCs w:val="0"/>
                <w:color w:val="000000" w:themeColor="text1" w:themeTint="FF" w:themeShade="FF"/>
              </w:rPr>
              <w:t>– 4:00 pm</w:t>
            </w:r>
          </w:p>
        </w:tc>
      </w:tr>
      <w:tr w:rsidRPr="00306C75" w:rsidR="00947996" w:rsidTr="4606BD61" w14:paraId="0D0B940D" w14:textId="77777777">
        <w:tc>
          <w:tcPr>
            <w:tcW w:w="3127" w:type="dxa"/>
            <w:tcMar/>
          </w:tcPr>
          <w:p w:rsidRPr="00527227" w:rsidR="00947996" w:rsidP="00085387" w:rsidRDefault="00947996" w14:paraId="0E27B00A" w14:textId="77777777">
            <w:pPr>
              <w:spacing w:after="0" w:line="240" w:lineRule="auto"/>
              <w:rPr>
                <w:rFonts w:ascii="Times New Roman" w:hAnsi="Times New Roman"/>
                <w:color w:val="FF0000"/>
              </w:rPr>
            </w:pPr>
          </w:p>
        </w:tc>
        <w:tc>
          <w:tcPr>
            <w:tcW w:w="3617" w:type="dxa"/>
            <w:tcMar/>
          </w:tcPr>
          <w:p w:rsidRPr="00527227" w:rsidR="00947996" w:rsidP="00085387" w:rsidRDefault="00947996" w14:paraId="60061E4C" w14:textId="77777777">
            <w:pPr>
              <w:spacing w:after="0" w:line="240" w:lineRule="auto"/>
              <w:rPr>
                <w:rFonts w:ascii="Times New Roman" w:hAnsi="Times New Roman"/>
                <w:color w:val="FF0000"/>
              </w:rPr>
            </w:pPr>
          </w:p>
        </w:tc>
        <w:tc>
          <w:tcPr>
            <w:tcW w:w="4303" w:type="dxa"/>
            <w:tcMar/>
          </w:tcPr>
          <w:p w:rsidRPr="00527227" w:rsidR="00947996" w:rsidP="00EB5E48" w:rsidRDefault="00947996" w14:paraId="44EAFD9C" w14:textId="77777777">
            <w:pPr>
              <w:spacing w:after="0" w:line="240" w:lineRule="auto"/>
              <w:rPr>
                <w:rFonts w:ascii="Times New Roman" w:hAnsi="Times New Roman"/>
                <w:color w:val="FF0000"/>
              </w:rPr>
            </w:pPr>
          </w:p>
        </w:tc>
      </w:tr>
      <w:tr w:rsidRPr="00306C75" w:rsidR="00947996" w:rsidTr="4606BD61" w14:paraId="7ACBADC1" w14:textId="77777777">
        <w:tc>
          <w:tcPr>
            <w:tcW w:w="3127" w:type="dxa"/>
            <w:tcMar/>
          </w:tcPr>
          <w:p w:rsidRPr="00527227" w:rsidR="00947996" w:rsidP="00085387" w:rsidRDefault="00947996" w14:paraId="00707366" w14:textId="77777777">
            <w:pPr>
              <w:spacing w:after="0" w:line="240" w:lineRule="auto"/>
              <w:rPr>
                <w:rFonts w:ascii="Times New Roman" w:hAnsi="Times New Roman"/>
              </w:rPr>
            </w:pPr>
            <w:r w:rsidRPr="00527227">
              <w:rPr>
                <w:rFonts w:ascii="Times New Roman" w:hAnsi="Times New Roman"/>
              </w:rPr>
              <w:t>Dr. Melissa Ford</w:t>
            </w:r>
          </w:p>
        </w:tc>
        <w:tc>
          <w:tcPr>
            <w:tcW w:w="3617" w:type="dxa"/>
            <w:tcMar/>
          </w:tcPr>
          <w:p w:rsidRPr="00527227" w:rsidR="00947996" w:rsidP="00085387" w:rsidRDefault="00947996" w14:paraId="5EEC7899" w14:textId="22F5AE88">
            <w:pPr>
              <w:spacing w:after="0" w:line="240" w:lineRule="auto"/>
              <w:rPr>
                <w:rFonts w:ascii="Times New Roman" w:hAnsi="Times New Roman"/>
              </w:rPr>
            </w:pPr>
            <w:r w:rsidRPr="00527227">
              <w:rPr>
                <w:rFonts w:ascii="Times New Roman" w:hAnsi="Times New Roman"/>
              </w:rPr>
              <w:t xml:space="preserve">303 </w:t>
            </w:r>
            <w:r w:rsidR="00442C98">
              <w:rPr>
                <w:rFonts w:ascii="Times New Roman" w:hAnsi="Times New Roman"/>
              </w:rPr>
              <w:t>H</w:t>
            </w:r>
            <w:r w:rsidRPr="00527227">
              <w:rPr>
                <w:rFonts w:ascii="Times New Roman" w:hAnsi="Times New Roman"/>
              </w:rPr>
              <w:t xml:space="preserve"> Spotts World Culture Bldg.</w:t>
            </w:r>
          </w:p>
        </w:tc>
        <w:tc>
          <w:tcPr>
            <w:tcW w:w="4303" w:type="dxa"/>
            <w:tcMar/>
          </w:tcPr>
          <w:p w:rsidRPr="00527227" w:rsidR="00527227" w:rsidP="0B30AE64" w:rsidRDefault="0B30AE64" w14:paraId="7E8B88D9" w14:textId="50A8D44A">
            <w:pPr>
              <w:spacing w:after="0" w:line="240" w:lineRule="auto"/>
              <w:rPr>
                <w:rFonts w:ascii="Times New Roman" w:hAnsi="Times New Roman"/>
                <w:b w:val="1"/>
                <w:bCs w:val="1"/>
                <w:color w:val="000000" w:themeColor="text1"/>
              </w:rPr>
            </w:pPr>
            <w:r w:rsidRPr="2DDE4E20" w:rsidR="0B30AE64">
              <w:rPr>
                <w:rFonts w:ascii="Times New Roman" w:hAnsi="Times New Roman"/>
                <w:b w:val="1"/>
                <w:bCs w:val="1"/>
                <w:color w:val="000000" w:themeColor="text1" w:themeTint="FF" w:themeShade="FF"/>
              </w:rPr>
              <w:t xml:space="preserve">M  </w:t>
            </w:r>
            <w:r w:rsidRPr="2DDE4E20" w:rsidR="0756BE56">
              <w:rPr>
                <w:rFonts w:ascii="Times New Roman" w:hAnsi="Times New Roman"/>
                <w:b w:val="0"/>
                <w:bCs w:val="0"/>
                <w:color w:val="000000" w:themeColor="text1" w:themeTint="FF" w:themeShade="FF"/>
              </w:rPr>
              <w:t>11</w:t>
            </w:r>
            <w:r w:rsidRPr="2DDE4E20" w:rsidR="0756BE56">
              <w:rPr>
                <w:rFonts w:ascii="Times New Roman" w:hAnsi="Times New Roman"/>
                <w:b w:val="0"/>
                <w:bCs w:val="0"/>
                <w:color w:val="000000" w:themeColor="text1" w:themeTint="FF" w:themeShade="FF"/>
              </w:rPr>
              <w:t>:00 am – 1:00 pm</w:t>
            </w:r>
          </w:p>
          <w:p w:rsidRPr="00527227" w:rsidR="00527227" w:rsidP="0B30AE64" w:rsidRDefault="0B30AE64" w14:paraId="5BCCFCFE" w14:textId="7C4E6A41">
            <w:pPr>
              <w:spacing w:after="0" w:line="240" w:lineRule="auto"/>
              <w:rPr>
                <w:rFonts w:ascii="Times New Roman" w:hAnsi="Times New Roman"/>
                <w:b w:val="1"/>
                <w:bCs w:val="1"/>
                <w:color w:val="000000" w:themeColor="text1"/>
              </w:rPr>
            </w:pPr>
            <w:r w:rsidRPr="2DDE4E20" w:rsidR="0B30AE64">
              <w:rPr>
                <w:rFonts w:ascii="Times New Roman" w:hAnsi="Times New Roman"/>
                <w:b w:val="1"/>
                <w:bCs w:val="1"/>
                <w:color w:val="000000" w:themeColor="text1" w:themeTint="FF" w:themeShade="FF"/>
              </w:rPr>
              <w:t xml:space="preserve">W  </w:t>
            </w:r>
            <w:r w:rsidRPr="2DDE4E20" w:rsidR="174F4CA8">
              <w:rPr>
                <w:rFonts w:ascii="Times New Roman" w:hAnsi="Times New Roman"/>
                <w:b w:val="0"/>
                <w:bCs w:val="0"/>
                <w:color w:val="000000" w:themeColor="text1" w:themeTint="FF" w:themeShade="FF"/>
              </w:rPr>
              <w:t>11:00 am – 1:00 pm</w:t>
            </w:r>
          </w:p>
          <w:p w:rsidRPr="00442C98" w:rsidR="00442C98" w:rsidP="2DDE4E20" w:rsidRDefault="00442C98" w14:paraId="794EA07C" w14:textId="6C937D59">
            <w:pPr>
              <w:spacing w:after="0" w:line="240" w:lineRule="auto"/>
              <w:rPr>
                <w:rFonts w:ascii="Times New Roman" w:hAnsi="Times New Roman"/>
                <w:b w:val="1"/>
                <w:bCs w:val="1"/>
                <w:color w:val="000000" w:themeColor="text1"/>
              </w:rPr>
            </w:pPr>
            <w:r w:rsidRPr="2DDE4E20" w:rsidR="0B30AE64">
              <w:rPr>
                <w:rFonts w:ascii="Times New Roman" w:hAnsi="Times New Roman"/>
                <w:b w:val="1"/>
                <w:bCs w:val="1"/>
                <w:color w:val="000000" w:themeColor="text1" w:themeTint="FF" w:themeShade="FF"/>
              </w:rPr>
              <w:t xml:space="preserve">R   </w:t>
            </w:r>
            <w:r w:rsidRPr="2DDE4E20" w:rsidR="399250DD">
              <w:rPr>
                <w:rFonts w:ascii="Times New Roman" w:hAnsi="Times New Roman"/>
                <w:b w:val="0"/>
                <w:bCs w:val="0"/>
                <w:color w:val="000000" w:themeColor="text1" w:themeTint="FF" w:themeShade="FF"/>
              </w:rPr>
              <w:t>11:00 am – 12:00 pm</w:t>
            </w:r>
          </w:p>
        </w:tc>
      </w:tr>
      <w:tr w:rsidRPr="00306C75" w:rsidR="0091347B" w:rsidTr="4606BD61" w14:paraId="15FA0064" w14:textId="77777777">
        <w:tc>
          <w:tcPr>
            <w:tcW w:w="3127" w:type="dxa"/>
            <w:tcMar/>
          </w:tcPr>
          <w:p w:rsidRPr="00527227" w:rsidR="0091347B" w:rsidP="00085387" w:rsidRDefault="0091347B" w14:paraId="1B34E9E5" w14:textId="77777777">
            <w:pPr>
              <w:spacing w:after="0" w:line="240" w:lineRule="auto"/>
              <w:rPr>
                <w:rFonts w:ascii="Times New Roman" w:hAnsi="Times New Roman"/>
                <w:color w:val="FF0000"/>
              </w:rPr>
            </w:pPr>
          </w:p>
        </w:tc>
        <w:tc>
          <w:tcPr>
            <w:tcW w:w="3617" w:type="dxa"/>
            <w:tcMar/>
          </w:tcPr>
          <w:p w:rsidRPr="00527227" w:rsidR="0091347B" w:rsidP="00085387" w:rsidRDefault="0091347B" w14:paraId="57FDB1D6" w14:textId="77777777">
            <w:pPr>
              <w:spacing w:after="0" w:line="240" w:lineRule="auto"/>
              <w:rPr>
                <w:rFonts w:ascii="Times New Roman" w:hAnsi="Times New Roman"/>
                <w:color w:val="FF0000"/>
              </w:rPr>
            </w:pPr>
          </w:p>
        </w:tc>
        <w:tc>
          <w:tcPr>
            <w:tcW w:w="4303" w:type="dxa"/>
            <w:tcMar/>
          </w:tcPr>
          <w:p w:rsidRPr="00527227" w:rsidR="0091347B" w:rsidP="004D575F" w:rsidRDefault="0091347B" w14:paraId="3A9C3715" w14:textId="77777777">
            <w:pPr>
              <w:spacing w:after="0" w:line="240" w:lineRule="auto"/>
              <w:ind w:right="-720"/>
              <w:rPr>
                <w:rFonts w:ascii="Times New Roman" w:hAnsi="Times New Roman"/>
                <w:color w:val="FF0000"/>
              </w:rPr>
            </w:pPr>
          </w:p>
        </w:tc>
      </w:tr>
      <w:tr w:rsidRPr="00306C75" w:rsidR="0091347B" w:rsidTr="4606BD61" w14:paraId="6DEC3B21" w14:textId="77777777">
        <w:tc>
          <w:tcPr>
            <w:tcW w:w="3127" w:type="dxa"/>
            <w:tcMar/>
          </w:tcPr>
          <w:p w:rsidRPr="0091347B" w:rsidR="0091347B" w:rsidP="00085387" w:rsidRDefault="0091347B" w14:paraId="1F2EB723" w14:textId="20EE626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r. </w:t>
            </w:r>
            <w:r w:rsidR="00442C98">
              <w:rPr>
                <w:rFonts w:ascii="Times New Roman" w:hAnsi="Times New Roman"/>
              </w:rPr>
              <w:t>Corinne Gressang</w:t>
            </w:r>
          </w:p>
        </w:tc>
        <w:tc>
          <w:tcPr>
            <w:tcW w:w="3617" w:type="dxa"/>
            <w:tcMar/>
          </w:tcPr>
          <w:p w:rsidRPr="00527227" w:rsidR="0091347B" w:rsidP="00085387" w:rsidRDefault="00442C98" w14:paraId="5E3476EE" w14:textId="14D69E75">
            <w:pPr>
              <w:spacing w:after="0" w:line="240" w:lineRule="auto"/>
              <w:rPr>
                <w:rFonts w:ascii="Times New Roman" w:hAnsi="Times New Roman"/>
                <w:color w:val="FF0000"/>
              </w:rPr>
            </w:pPr>
            <w:r w:rsidRPr="00527227">
              <w:rPr>
                <w:rFonts w:ascii="Times New Roman" w:hAnsi="Times New Roman"/>
              </w:rPr>
              <w:t xml:space="preserve">303 </w:t>
            </w:r>
            <w:r>
              <w:rPr>
                <w:rFonts w:ascii="Times New Roman" w:hAnsi="Times New Roman"/>
              </w:rPr>
              <w:t>C</w:t>
            </w:r>
            <w:r w:rsidRPr="00527227">
              <w:rPr>
                <w:rFonts w:ascii="Times New Roman" w:hAnsi="Times New Roman"/>
              </w:rPr>
              <w:t xml:space="preserve"> Spotts World Culture Bldg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4303" w:type="dxa"/>
            <w:tcMar/>
          </w:tcPr>
          <w:p w:rsidR="64F94DE9" w:rsidP="4BA545C4" w:rsidRDefault="64F94DE9" w14:paraId="3B6D1A00" w14:textId="5D5170BF">
            <w:pPr>
              <w:pStyle w:val="Normal"/>
              <w:spacing w:after="0" w:line="240" w:lineRule="auto"/>
              <w:ind w:right="-72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BA545C4" w:rsidR="64F94DE9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T  </w:t>
            </w:r>
            <w:r w:rsidRPr="4BA545C4" w:rsidR="22B2B10D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9:00 am – 12:00 pm</w:t>
            </w:r>
          </w:p>
          <w:p w:rsidRPr="00527227" w:rsidR="000323AE" w:rsidP="4BA545C4" w:rsidRDefault="64F94DE9" w14:paraId="1DC371AA" w14:textId="24554C55">
            <w:pPr>
              <w:pStyle w:val="Normal"/>
              <w:spacing w:after="0" w:line="240" w:lineRule="auto"/>
              <w:ind w:right="-72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noProof w:val="0"/>
                <w:color w:val="000000" w:themeColor="text1"/>
                <w:sz w:val="22"/>
                <w:szCs w:val="22"/>
                <w:lang w:val="en-US"/>
              </w:rPr>
            </w:pPr>
            <w:r w:rsidRPr="4BA545C4" w:rsidR="64F94DE9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R  </w:t>
            </w:r>
            <w:r w:rsidRPr="4BA545C4" w:rsidR="07F80F1E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9:00</w:t>
            </w:r>
            <w:r w:rsidRPr="4BA545C4" w:rsidR="07F80F1E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am – 12:00 pm</w:t>
            </w:r>
          </w:p>
        </w:tc>
      </w:tr>
      <w:tr w:rsidRPr="00306C75" w:rsidR="00442C98" w:rsidTr="4606BD61" w14:paraId="59FFF327" w14:textId="77777777">
        <w:tc>
          <w:tcPr>
            <w:tcW w:w="3127" w:type="dxa"/>
            <w:tcMar/>
          </w:tcPr>
          <w:p w:rsidR="00442C98" w:rsidP="00085387" w:rsidRDefault="00442C98" w14:paraId="412E73D8" w14:textId="7777777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17" w:type="dxa"/>
            <w:tcMar/>
          </w:tcPr>
          <w:p w:rsidRPr="00527227" w:rsidR="00442C98" w:rsidP="00085387" w:rsidRDefault="00442C98" w14:paraId="2E1F0082" w14:textId="7777777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03" w:type="dxa"/>
            <w:tcMar/>
          </w:tcPr>
          <w:p w:rsidR="00442C98" w:rsidP="78C9EC55" w:rsidRDefault="00442C98" w14:paraId="7663494D" w14:textId="77777777">
            <w:pPr>
              <w:spacing w:after="0" w:line="240" w:lineRule="auto"/>
              <w:ind w:right="-720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</w:tr>
      <w:tr w:rsidRPr="00306C75" w:rsidR="00442C98" w:rsidTr="4606BD61" w14:paraId="4B94D5A5" w14:textId="77777777">
        <w:tc>
          <w:tcPr>
            <w:tcW w:w="3127" w:type="dxa"/>
            <w:tcMar/>
          </w:tcPr>
          <w:p w:rsidRPr="00527227" w:rsidR="00442C98" w:rsidP="00442C98" w:rsidRDefault="00442C98" w14:paraId="3DEEC669" w14:textId="04DCFC8D">
            <w:pPr>
              <w:spacing w:after="0" w:line="240" w:lineRule="auto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hAnsi="Times New Roman"/>
              </w:rPr>
              <w:t>Dr. Hsiang Liu</w:t>
            </w:r>
          </w:p>
        </w:tc>
        <w:tc>
          <w:tcPr>
            <w:tcW w:w="3617" w:type="dxa"/>
            <w:tcMar/>
          </w:tcPr>
          <w:p w:rsidRPr="00527227" w:rsidR="00442C98" w:rsidP="00442C98" w:rsidRDefault="00442C98" w14:paraId="3656B9AB" w14:textId="2CD15AC8">
            <w:pPr>
              <w:spacing w:after="0" w:line="240" w:lineRule="auto"/>
              <w:rPr>
                <w:rFonts w:ascii="Times New Roman" w:hAnsi="Times New Roman"/>
                <w:color w:val="FF0000"/>
              </w:rPr>
            </w:pPr>
            <w:r w:rsidRPr="00527227">
              <w:rPr>
                <w:rFonts w:ascii="Times New Roman" w:hAnsi="Times New Roman"/>
              </w:rPr>
              <w:t xml:space="preserve">303 </w:t>
            </w:r>
            <w:r>
              <w:rPr>
                <w:rFonts w:ascii="Times New Roman" w:hAnsi="Times New Roman"/>
              </w:rPr>
              <w:t>A</w:t>
            </w:r>
            <w:r w:rsidRPr="00527227">
              <w:rPr>
                <w:rFonts w:ascii="Times New Roman" w:hAnsi="Times New Roman"/>
              </w:rPr>
              <w:t xml:space="preserve"> Spotts World Culture Bldg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4303" w:type="dxa"/>
            <w:tcMar/>
          </w:tcPr>
          <w:p w:rsidRPr="00A036AE" w:rsidR="00442C98" w:rsidP="2B8FF1B2" w:rsidRDefault="0AE23B67" w14:paraId="43D50448" w14:textId="6F7DD243">
            <w:pPr>
              <w:spacing w:after="0" w:line="240" w:lineRule="auto"/>
              <w:ind w:right="-720"/>
              <w:rPr>
                <w:rFonts w:ascii="Times New Roman" w:hAnsi="Times New Roman"/>
                <w:bCs/>
                <w:color w:val="000000" w:themeColor="text1"/>
              </w:rPr>
            </w:pPr>
            <w:proofErr w:type="gramStart"/>
            <w:r w:rsidRPr="2B8FF1B2">
              <w:rPr>
                <w:rFonts w:ascii="Times New Roman" w:hAnsi="Times New Roman"/>
                <w:b/>
                <w:bCs/>
                <w:color w:val="000000" w:themeColor="text1"/>
              </w:rPr>
              <w:t xml:space="preserve">M  </w:t>
            </w:r>
            <w:r w:rsidR="00A036AE">
              <w:rPr>
                <w:rFonts w:ascii="Times New Roman" w:hAnsi="Times New Roman"/>
                <w:bCs/>
                <w:color w:val="000000" w:themeColor="text1"/>
              </w:rPr>
              <w:t>1:00</w:t>
            </w:r>
            <w:proofErr w:type="gramEnd"/>
            <w:r w:rsidR="00A036AE">
              <w:rPr>
                <w:rFonts w:ascii="Times New Roman" w:hAnsi="Times New Roman"/>
                <w:bCs/>
                <w:color w:val="000000" w:themeColor="text1"/>
              </w:rPr>
              <w:t xml:space="preserve"> – 1:30 pm</w:t>
            </w:r>
          </w:p>
          <w:p w:rsidRPr="00A036AE" w:rsidR="00442C98" w:rsidP="341A5469" w:rsidRDefault="0AE23B67" w14:paraId="050082A0" w14:textId="03A7794C">
            <w:pPr>
              <w:spacing w:after="0" w:line="240" w:lineRule="auto"/>
              <w:ind w:right="-720"/>
              <w:rPr>
                <w:rFonts w:ascii="Times New Roman" w:hAnsi="Times New Roman" w:eastAsia="Times New Roman"/>
                <w:color w:val="000000" w:themeColor="text1"/>
              </w:rPr>
            </w:pPr>
            <w:r w:rsidRPr="341A5469">
              <w:rPr>
                <w:rFonts w:ascii="Times New Roman" w:hAnsi="Times New Roman" w:eastAsia="Times New Roman"/>
                <w:b/>
                <w:bCs/>
                <w:color w:val="000000" w:themeColor="text1"/>
              </w:rPr>
              <w:t xml:space="preserve">T   </w:t>
            </w:r>
            <w:r w:rsidR="00A036AE">
              <w:rPr>
                <w:rFonts w:ascii="Times New Roman" w:hAnsi="Times New Roman" w:eastAsia="Times New Roman"/>
                <w:bCs/>
                <w:color w:val="000000" w:themeColor="text1"/>
              </w:rPr>
              <w:t xml:space="preserve">2:00 </w:t>
            </w:r>
            <w:r w:rsidR="004C18E8">
              <w:rPr>
                <w:rFonts w:ascii="Times New Roman" w:hAnsi="Times New Roman" w:eastAsia="Times New Roman"/>
                <w:bCs/>
                <w:color w:val="000000" w:themeColor="text1"/>
              </w:rPr>
              <w:t>–</w:t>
            </w:r>
            <w:r w:rsidR="00A036AE">
              <w:rPr>
                <w:rFonts w:ascii="Times New Roman" w:hAnsi="Times New Roman" w:eastAsia="Times New Roman"/>
                <w:bCs/>
                <w:color w:val="000000" w:themeColor="text1"/>
              </w:rPr>
              <w:t xml:space="preserve"> </w:t>
            </w:r>
            <w:r w:rsidR="004C18E8">
              <w:rPr>
                <w:rFonts w:ascii="Times New Roman" w:hAnsi="Times New Roman" w:eastAsia="Times New Roman"/>
                <w:bCs/>
                <w:color w:val="000000" w:themeColor="text1"/>
              </w:rPr>
              <w:t>3:30 pm</w:t>
            </w:r>
            <w:bookmarkStart w:name="_GoBack" w:id="0"/>
            <w:bookmarkEnd w:id="0"/>
          </w:p>
          <w:p w:rsidRPr="00527227" w:rsidR="00442C98" w:rsidP="2DDE4E20" w:rsidRDefault="00442C98" w14:paraId="45FB0818" w14:textId="00E99089">
            <w:pPr>
              <w:spacing w:after="0" w:line="240" w:lineRule="auto"/>
              <w:ind w:right="-720"/>
              <w:rPr>
                <w:rFonts w:ascii="Times New Roman" w:hAnsi="Times New Roman"/>
                <w:color w:val="000000" w:themeColor="text1"/>
              </w:rPr>
            </w:pPr>
            <w:r w:rsidRPr="2DDE4E20" w:rsidR="0AE23B67">
              <w:rPr>
                <w:rFonts w:ascii="Times New Roman" w:hAnsi="Times New Roman"/>
                <w:b w:val="1"/>
                <w:bCs w:val="1"/>
                <w:color w:val="000000" w:themeColor="text1" w:themeTint="FF" w:themeShade="FF"/>
              </w:rPr>
              <w:t xml:space="preserve">W  </w:t>
            </w:r>
            <w:r w:rsidRPr="2DDE4E20" w:rsidR="004C18E8">
              <w:rPr>
                <w:rFonts w:ascii="Times New Roman" w:hAnsi="Times New Roman"/>
                <w:color w:val="000000" w:themeColor="text1" w:themeTint="FF" w:themeShade="FF"/>
              </w:rPr>
              <w:t>1:00</w:t>
            </w:r>
            <w:r w:rsidRPr="2DDE4E20" w:rsidR="004C18E8">
              <w:rPr>
                <w:rFonts w:ascii="Times New Roman" w:hAnsi="Times New Roman"/>
                <w:color w:val="000000" w:themeColor="text1" w:themeTint="FF" w:themeShade="FF"/>
              </w:rPr>
              <w:t xml:space="preserve"> – 1:30 pm</w:t>
            </w:r>
          </w:p>
        </w:tc>
      </w:tr>
      <w:tr w:rsidRPr="00306C75" w:rsidR="00442C98" w:rsidTr="4606BD61" w14:paraId="4B99056E" w14:textId="77777777">
        <w:tc>
          <w:tcPr>
            <w:tcW w:w="3127" w:type="dxa"/>
            <w:tcMar/>
          </w:tcPr>
          <w:p w:rsidRPr="00527227" w:rsidR="00442C98" w:rsidP="00442C98" w:rsidRDefault="00442C98" w14:paraId="1299C43A" w14:textId="77777777">
            <w:pPr>
              <w:spacing w:after="0" w:line="240" w:lineRule="auto"/>
              <w:rPr>
                <w:rFonts w:ascii="Times New Roman" w:hAnsi="Times New Roman"/>
                <w:color w:val="FF0000"/>
              </w:rPr>
            </w:pPr>
          </w:p>
        </w:tc>
        <w:tc>
          <w:tcPr>
            <w:tcW w:w="3617" w:type="dxa"/>
            <w:tcMar/>
          </w:tcPr>
          <w:p w:rsidRPr="00527227" w:rsidR="00442C98" w:rsidP="00442C98" w:rsidRDefault="00442C98" w14:paraId="4DDBEF00" w14:textId="77777777">
            <w:pPr>
              <w:spacing w:after="0" w:line="240" w:lineRule="auto"/>
              <w:rPr>
                <w:rFonts w:ascii="Times New Roman" w:hAnsi="Times New Roman"/>
                <w:color w:val="FF0000"/>
              </w:rPr>
            </w:pPr>
          </w:p>
        </w:tc>
        <w:tc>
          <w:tcPr>
            <w:tcW w:w="4303" w:type="dxa"/>
            <w:tcMar/>
          </w:tcPr>
          <w:p w:rsidRPr="00527227" w:rsidR="00442C98" w:rsidP="00442C98" w:rsidRDefault="00442C98" w14:paraId="3461D779" w14:textId="77777777">
            <w:pPr>
              <w:spacing w:after="0" w:line="240" w:lineRule="auto"/>
              <w:rPr>
                <w:rFonts w:ascii="Times New Roman" w:hAnsi="Times New Roman"/>
                <w:color w:val="FF0000"/>
              </w:rPr>
            </w:pPr>
          </w:p>
        </w:tc>
      </w:tr>
      <w:tr w:rsidR="00442C98" w:rsidTr="4606BD61" w14:paraId="5E5629B6" w14:textId="77777777">
        <w:tc>
          <w:tcPr>
            <w:tcW w:w="3127" w:type="dxa"/>
            <w:tcMar/>
          </w:tcPr>
          <w:p w:rsidRPr="00527227" w:rsidR="00442C98" w:rsidP="00442C98" w:rsidRDefault="00442C98" w14:paraId="6C3CB8D9" w14:textId="77777777">
            <w:pPr>
              <w:spacing w:after="0" w:line="240" w:lineRule="auto"/>
              <w:rPr>
                <w:rFonts w:ascii="Times New Roman" w:hAnsi="Times New Roman"/>
              </w:rPr>
            </w:pPr>
            <w:r w:rsidRPr="00527227">
              <w:rPr>
                <w:rFonts w:ascii="Times New Roman" w:hAnsi="Times New Roman"/>
              </w:rPr>
              <w:t>Dr. Thomas Pearcy</w:t>
            </w:r>
          </w:p>
        </w:tc>
        <w:tc>
          <w:tcPr>
            <w:tcW w:w="3617" w:type="dxa"/>
            <w:tcMar/>
          </w:tcPr>
          <w:p w:rsidRPr="00527227" w:rsidR="00442C98" w:rsidP="00442C98" w:rsidRDefault="00442C98" w14:paraId="75688BA8" w14:textId="77777777">
            <w:pPr>
              <w:spacing w:after="0" w:line="240" w:lineRule="auto"/>
              <w:rPr>
                <w:rFonts w:ascii="Times New Roman" w:hAnsi="Times New Roman"/>
              </w:rPr>
            </w:pPr>
            <w:r w:rsidRPr="00527227">
              <w:rPr>
                <w:rFonts w:ascii="Times New Roman" w:hAnsi="Times New Roman"/>
              </w:rPr>
              <w:t>303 E Spotts World Culture Bldg.</w:t>
            </w:r>
          </w:p>
        </w:tc>
        <w:tc>
          <w:tcPr>
            <w:tcW w:w="4303" w:type="dxa"/>
            <w:tcMar/>
          </w:tcPr>
          <w:p w:rsidRPr="006B4F33" w:rsidR="00442C98" w:rsidP="6CC999E0" w:rsidRDefault="5FB57178" w14:paraId="06FB06B0" w14:textId="15E47F4D">
            <w:pPr>
              <w:pStyle w:val="Normal"/>
              <w:spacing w:after="0" w:line="240" w:lineRule="auto"/>
              <w:rPr>
                <w:rFonts w:ascii="Times New Roman" w:hAnsi="Times New Roman"/>
                <w:b w:val="1"/>
                <w:bCs w:val="1"/>
                <w:color w:val="000000" w:themeColor="text1" w:themeTint="FF" w:themeShade="FF"/>
              </w:rPr>
            </w:pPr>
            <w:r w:rsidRPr="6CC999E0" w:rsidR="5FB57178">
              <w:rPr>
                <w:rFonts w:ascii="Times New Roman" w:hAnsi="Times New Roman"/>
                <w:b w:val="1"/>
                <w:bCs w:val="1"/>
              </w:rPr>
              <w:t>M</w:t>
            </w:r>
            <w:r w:rsidRPr="6CC999E0" w:rsidR="705E4288">
              <w:rPr>
                <w:rFonts w:ascii="Times New Roman" w:hAnsi="Times New Roman"/>
                <w:b w:val="1"/>
                <w:bCs w:val="1"/>
              </w:rPr>
              <w:t xml:space="preserve">  </w:t>
            </w:r>
            <w:r w:rsidRPr="6CC999E0" w:rsidR="623AB1C0">
              <w:rPr>
                <w:rFonts w:ascii="Times New Roman" w:hAnsi="Times New Roman"/>
                <w:b w:val="0"/>
                <w:bCs w:val="0"/>
                <w:color w:val="000000" w:themeColor="text1" w:themeTint="FF" w:themeShade="FF"/>
              </w:rPr>
              <w:t>11:00 am – 1:00 pm</w:t>
            </w:r>
          </w:p>
          <w:p w:rsidRPr="006B4F33" w:rsidR="00442C98" w:rsidP="6CC999E0" w:rsidRDefault="705E4288" w14:paraId="6BB85FF2" w14:textId="24CA1956">
            <w:pPr>
              <w:pStyle w:val="Normal"/>
              <w:spacing w:after="0" w:line="240" w:lineRule="auto"/>
              <w:rPr>
                <w:rFonts w:ascii="Times New Roman" w:hAnsi="Times New Roman" w:eastAsia="Times New Roman"/>
                <w:b w:val="0"/>
                <w:bCs w:val="0"/>
                <w:color w:val="000000" w:themeColor="text1" w:themeTint="FF" w:themeShade="FF"/>
              </w:rPr>
            </w:pPr>
            <w:r w:rsidRPr="6CC999E0" w:rsidR="705E4288">
              <w:rPr>
                <w:rFonts w:ascii="Times New Roman" w:hAnsi="Times New Roman"/>
                <w:b w:val="1"/>
                <w:bCs w:val="1"/>
              </w:rPr>
              <w:t xml:space="preserve">T  </w:t>
            </w:r>
            <w:r w:rsidRPr="6CC999E0" w:rsidR="6842AA6D">
              <w:rPr>
                <w:rFonts w:ascii="Times New Roman" w:hAnsi="Times New Roman"/>
                <w:b w:val="1"/>
                <w:bCs w:val="1"/>
              </w:rPr>
              <w:t xml:space="preserve">   </w:t>
            </w:r>
            <w:r w:rsidRPr="6CC999E0" w:rsidR="3F53F080">
              <w:rPr>
                <w:rFonts w:ascii="Times New Roman" w:hAnsi="Times New Roman"/>
                <w:b w:val="0"/>
                <w:bCs w:val="0"/>
              </w:rPr>
              <w:t>9</w:t>
            </w:r>
            <w:r w:rsidRPr="6CC999E0" w:rsidR="3F53F080">
              <w:rPr>
                <w:rFonts w:ascii="Times New Roman" w:hAnsi="Times New Roman" w:eastAsia="Times New Roman"/>
                <w:b w:val="0"/>
                <w:bCs w:val="0"/>
                <w:color w:val="000000" w:themeColor="text1" w:themeTint="FF" w:themeShade="FF"/>
              </w:rPr>
              <w:t>:30 – 10:00 am</w:t>
            </w:r>
          </w:p>
          <w:p w:rsidRPr="006B4F33" w:rsidR="00442C98" w:rsidP="6CC999E0" w:rsidRDefault="5FB57178" w14:paraId="77E741A3" w14:textId="36563F92">
            <w:pPr>
              <w:pStyle w:val="Normal"/>
              <w:spacing w:after="0" w:line="240" w:lineRule="auto"/>
              <w:rPr>
                <w:rFonts w:ascii="Times New Roman" w:hAnsi="Times New Roman"/>
                <w:b w:val="1"/>
                <w:bCs w:val="1"/>
                <w:color w:val="000000" w:themeColor="text1" w:themeTint="FF" w:themeShade="FF"/>
              </w:rPr>
            </w:pPr>
            <w:r w:rsidRPr="6CC999E0" w:rsidR="5FB57178">
              <w:rPr>
                <w:rFonts w:ascii="Times New Roman" w:hAnsi="Times New Roman"/>
                <w:b w:val="1"/>
                <w:bCs w:val="1"/>
              </w:rPr>
              <w:t>W</w:t>
            </w:r>
            <w:r w:rsidRPr="6CC999E0" w:rsidR="2B3071AC">
              <w:rPr>
                <w:rFonts w:ascii="Times New Roman" w:hAnsi="Times New Roman"/>
                <w:b w:val="1"/>
                <w:bCs w:val="1"/>
              </w:rPr>
              <w:t xml:space="preserve">  </w:t>
            </w:r>
            <w:r w:rsidRPr="6CC999E0" w:rsidR="4E18B3FB">
              <w:rPr>
                <w:rFonts w:ascii="Times New Roman" w:hAnsi="Times New Roman"/>
                <w:b w:val="0"/>
                <w:bCs w:val="0"/>
                <w:color w:val="000000" w:themeColor="text1" w:themeTint="FF" w:themeShade="FF"/>
              </w:rPr>
              <w:t>11:00 am – 1:00 pm</w:t>
            </w:r>
          </w:p>
          <w:p w:rsidRPr="006B4F33" w:rsidR="00442C98" w:rsidP="6CC999E0" w:rsidRDefault="7326528F" w14:paraId="2590CA0B" w14:textId="196518A7">
            <w:pPr>
              <w:pStyle w:val="Normal"/>
              <w:spacing w:after="0" w:line="240" w:lineRule="auto"/>
              <w:rPr>
                <w:rFonts w:ascii="Times New Roman" w:hAnsi="Times New Roman" w:eastAsia="Times New Roman"/>
                <w:b w:val="0"/>
                <w:bCs w:val="0"/>
                <w:color w:val="000000" w:themeColor="text1" w:themeTint="FF" w:themeShade="FF"/>
              </w:rPr>
            </w:pPr>
            <w:r w:rsidRPr="6CC999E0" w:rsidR="7326528F">
              <w:rPr>
                <w:rFonts w:ascii="Times New Roman" w:hAnsi="Times New Roman"/>
                <w:b w:val="1"/>
                <w:bCs w:val="1"/>
              </w:rPr>
              <w:t xml:space="preserve">R     </w:t>
            </w:r>
            <w:r w:rsidRPr="6CC999E0" w:rsidR="2AEF5DBF">
              <w:rPr>
                <w:rFonts w:ascii="Times New Roman" w:hAnsi="Times New Roman"/>
                <w:b w:val="0"/>
                <w:bCs w:val="0"/>
              </w:rPr>
              <w:t>9</w:t>
            </w:r>
            <w:r w:rsidRPr="6CC999E0" w:rsidR="2AEF5DBF">
              <w:rPr>
                <w:rFonts w:ascii="Times New Roman" w:hAnsi="Times New Roman" w:eastAsia="Times New Roman"/>
                <w:b w:val="0"/>
                <w:bCs w:val="0"/>
                <w:color w:val="000000" w:themeColor="text1" w:themeTint="FF" w:themeShade="FF"/>
              </w:rPr>
              <w:t>:30 – 10:00 am</w:t>
            </w:r>
          </w:p>
        </w:tc>
      </w:tr>
      <w:tr w:rsidR="00442C98" w:rsidTr="4606BD61" w14:paraId="3CF2D8B6" w14:textId="77777777">
        <w:tc>
          <w:tcPr>
            <w:tcW w:w="3127" w:type="dxa"/>
            <w:tcMar/>
          </w:tcPr>
          <w:p w:rsidRPr="00527227" w:rsidR="00442C98" w:rsidP="00442C98" w:rsidRDefault="00442C98" w14:paraId="0FB78278" w14:textId="77777777">
            <w:pPr>
              <w:spacing w:after="0" w:line="240" w:lineRule="auto"/>
              <w:rPr>
                <w:rFonts w:ascii="Times New Roman" w:hAnsi="Times New Roman"/>
                <w:color w:val="FF0000"/>
              </w:rPr>
            </w:pPr>
          </w:p>
        </w:tc>
        <w:tc>
          <w:tcPr>
            <w:tcW w:w="3617" w:type="dxa"/>
            <w:tcMar/>
          </w:tcPr>
          <w:p w:rsidRPr="00527227" w:rsidR="00442C98" w:rsidP="00442C98" w:rsidRDefault="00442C98" w14:paraId="1FC39945" w14:textId="77777777">
            <w:pPr>
              <w:spacing w:after="0" w:line="240" w:lineRule="auto"/>
              <w:rPr>
                <w:rFonts w:ascii="Times New Roman" w:hAnsi="Times New Roman"/>
                <w:color w:val="FF0000"/>
              </w:rPr>
            </w:pPr>
          </w:p>
        </w:tc>
        <w:tc>
          <w:tcPr>
            <w:tcW w:w="4303" w:type="dxa"/>
            <w:tcMar/>
          </w:tcPr>
          <w:p w:rsidRPr="00527227" w:rsidR="00442C98" w:rsidP="00442C98" w:rsidRDefault="00442C98" w14:paraId="0562CB0E" w14:textId="77777777">
            <w:pPr>
              <w:spacing w:after="0"/>
              <w:rPr>
                <w:rFonts w:ascii="Times New Roman" w:hAnsi="Times New Roman"/>
                <w:color w:val="FF0000"/>
              </w:rPr>
            </w:pPr>
          </w:p>
        </w:tc>
      </w:tr>
      <w:tr w:rsidR="00442C98" w:rsidTr="4606BD61" w14:paraId="5A44625A" w14:textId="77777777">
        <w:tc>
          <w:tcPr>
            <w:tcW w:w="3127" w:type="dxa"/>
            <w:tcMar/>
          </w:tcPr>
          <w:p w:rsidRPr="00527227" w:rsidR="00442C98" w:rsidP="00442C98" w:rsidRDefault="00442C98" w14:paraId="7D7CF314" w14:textId="77777777">
            <w:pPr>
              <w:spacing w:after="0" w:line="240" w:lineRule="auto"/>
              <w:rPr>
                <w:rFonts w:ascii="Times New Roman" w:hAnsi="Times New Roman"/>
              </w:rPr>
            </w:pPr>
            <w:r w:rsidRPr="00527227">
              <w:rPr>
                <w:rFonts w:ascii="Times New Roman" w:hAnsi="Times New Roman"/>
              </w:rPr>
              <w:t xml:space="preserve">Dr. Eric Tuten  </w:t>
            </w:r>
          </w:p>
        </w:tc>
        <w:tc>
          <w:tcPr>
            <w:tcW w:w="3617" w:type="dxa"/>
            <w:tcMar/>
          </w:tcPr>
          <w:p w:rsidRPr="00527227" w:rsidR="00442C98" w:rsidP="00442C98" w:rsidRDefault="00442C98" w14:paraId="7D76D26D" w14:textId="77777777">
            <w:pPr>
              <w:spacing w:after="0" w:line="240" w:lineRule="auto"/>
              <w:rPr>
                <w:rFonts w:ascii="Times New Roman" w:hAnsi="Times New Roman"/>
              </w:rPr>
            </w:pPr>
            <w:r w:rsidRPr="00527227">
              <w:rPr>
                <w:rFonts w:ascii="Times New Roman" w:hAnsi="Times New Roman"/>
              </w:rPr>
              <w:t>303 B Spotts World Culture Bldg.</w:t>
            </w:r>
          </w:p>
        </w:tc>
        <w:tc>
          <w:tcPr>
            <w:tcW w:w="4303" w:type="dxa"/>
            <w:tcMar/>
          </w:tcPr>
          <w:p w:rsidRPr="00527227" w:rsidR="00442C98" w:rsidP="4606BD61" w:rsidRDefault="447EB542" w14:paraId="0AFD6BF1" w14:textId="109F864C">
            <w:pPr>
              <w:pStyle w:val="Normal"/>
              <w:spacing w:after="0" w:line="240" w:lineRule="auto"/>
              <w:rPr>
                <w:rFonts w:ascii="Times New Roman" w:hAnsi="Times New Roman"/>
                <w:b w:val="1"/>
                <w:bCs w:val="1"/>
                <w:color w:val="000000" w:themeColor="text1"/>
              </w:rPr>
            </w:pPr>
            <w:r w:rsidRPr="4606BD61" w:rsidR="447EB542">
              <w:rPr>
                <w:rFonts w:ascii="Times New Roman" w:hAnsi="Times New Roman"/>
                <w:b w:val="1"/>
                <w:bCs w:val="1"/>
              </w:rPr>
              <w:t xml:space="preserve">T  </w:t>
            </w:r>
            <w:r w:rsidRPr="4606BD61" w:rsidR="377BD7BA">
              <w:rPr>
                <w:rFonts w:ascii="Times New Roman" w:hAnsi="Times New Roman"/>
                <w:b w:val="0"/>
                <w:bCs w:val="0"/>
                <w:color w:val="000000" w:themeColor="text1" w:themeTint="FF" w:themeShade="FF"/>
              </w:rPr>
              <w:t>11:00</w:t>
            </w:r>
            <w:r w:rsidRPr="4606BD61" w:rsidR="377BD7BA">
              <w:rPr>
                <w:rFonts w:ascii="Times New Roman" w:hAnsi="Times New Roman"/>
                <w:b w:val="0"/>
                <w:bCs w:val="0"/>
                <w:color w:val="000000" w:themeColor="text1" w:themeTint="FF" w:themeShade="FF"/>
              </w:rPr>
              <w:t xml:space="preserve"> am – 12:30 pm</w:t>
            </w:r>
          </w:p>
          <w:p w:rsidRPr="00527227" w:rsidR="00442C98" w:rsidP="4606BD61" w:rsidRDefault="447EB542" w14:paraId="71520498" w14:textId="2F9ED151">
            <w:pPr>
              <w:pStyle w:val="Normal"/>
              <w:spacing w:after="0" w:line="240" w:lineRule="auto"/>
              <w:rPr>
                <w:rFonts w:ascii="Times New Roman" w:hAnsi="Times New Roman" w:eastAsia="Times New Roman"/>
                <w:color w:val="000000" w:themeColor="text1"/>
              </w:rPr>
            </w:pPr>
            <w:r w:rsidRPr="4606BD61" w:rsidR="447EB542">
              <w:rPr>
                <w:rFonts w:ascii="Times New Roman" w:hAnsi="Times New Roman"/>
                <w:b w:val="1"/>
                <w:bCs w:val="1"/>
                <w:color w:val="000000" w:themeColor="text1" w:themeTint="FF" w:themeShade="FF"/>
              </w:rPr>
              <w:t xml:space="preserve">W  </w:t>
            </w:r>
            <w:r w:rsidRPr="4606BD61" w:rsidR="52B5C989">
              <w:rPr>
                <w:rFonts w:ascii="Times New Roman" w:hAnsi="Times New Roman"/>
                <w:b w:val="0"/>
                <w:bCs w:val="0"/>
                <w:color w:val="000000" w:themeColor="text1" w:themeTint="FF" w:themeShade="FF"/>
              </w:rPr>
              <w:t>8</w:t>
            </w:r>
            <w:r w:rsidRPr="4606BD61" w:rsidR="52B5C989">
              <w:rPr>
                <w:rFonts w:ascii="Times New Roman" w:hAnsi="Times New Roman" w:eastAsia="Times New Roman"/>
                <w:color w:val="000000" w:themeColor="text1" w:themeTint="FF" w:themeShade="FF"/>
              </w:rPr>
              <w:t>:00</w:t>
            </w:r>
            <w:r w:rsidRPr="4606BD61" w:rsidR="52B5C989">
              <w:rPr>
                <w:rFonts w:ascii="Times New Roman" w:hAnsi="Times New Roman" w:eastAsia="Times New Roman"/>
                <w:color w:val="000000" w:themeColor="text1" w:themeTint="FF" w:themeShade="FF"/>
              </w:rPr>
              <w:t xml:space="preserve"> – 10:00 am</w:t>
            </w:r>
          </w:p>
          <w:p w:rsidRPr="00527227" w:rsidR="00442C98" w:rsidP="4606BD61" w:rsidRDefault="447EB542" w14:paraId="42804785" w14:textId="4BBEF2E9">
            <w:pPr>
              <w:pStyle w:val="Normal"/>
              <w:spacing w:after="0" w:line="240" w:lineRule="auto"/>
              <w:rPr>
                <w:rFonts w:ascii="Times New Roman" w:hAnsi="Times New Roman"/>
                <w:b w:val="1"/>
                <w:bCs w:val="1"/>
                <w:color w:val="000000" w:themeColor="text1"/>
              </w:rPr>
            </w:pPr>
            <w:r w:rsidRPr="4606BD61" w:rsidR="447EB542">
              <w:rPr>
                <w:rFonts w:ascii="Times New Roman" w:hAnsi="Times New Roman"/>
                <w:b w:val="1"/>
                <w:bCs w:val="1"/>
                <w:color w:val="000000" w:themeColor="text1" w:themeTint="FF" w:themeShade="FF"/>
              </w:rPr>
              <w:t xml:space="preserve">R  </w:t>
            </w:r>
            <w:r w:rsidRPr="4606BD61" w:rsidR="66D9B104">
              <w:rPr>
                <w:rFonts w:ascii="Times New Roman" w:hAnsi="Times New Roman"/>
                <w:b w:val="0"/>
                <w:bCs w:val="0"/>
                <w:color w:val="000000" w:themeColor="text1" w:themeTint="FF" w:themeShade="FF"/>
              </w:rPr>
              <w:t>11:00</w:t>
            </w:r>
            <w:r w:rsidRPr="4606BD61" w:rsidR="66D9B104">
              <w:rPr>
                <w:rFonts w:ascii="Times New Roman" w:hAnsi="Times New Roman"/>
                <w:b w:val="0"/>
                <w:bCs w:val="0"/>
                <w:color w:val="000000" w:themeColor="text1" w:themeTint="FF" w:themeShade="FF"/>
              </w:rPr>
              <w:t xml:space="preserve"> am – 12:30 pm</w:t>
            </w:r>
          </w:p>
        </w:tc>
      </w:tr>
      <w:tr w:rsidRPr="00306C75" w:rsidR="00442C98" w:rsidTr="4606BD61" w14:paraId="5997CC1D" w14:textId="77777777">
        <w:tc>
          <w:tcPr>
            <w:tcW w:w="3127" w:type="dxa"/>
            <w:tcMar/>
          </w:tcPr>
          <w:p w:rsidRPr="00527227" w:rsidR="00442C98" w:rsidP="00442C98" w:rsidRDefault="00442C98" w14:paraId="110FFD37" w14:textId="77777777">
            <w:pPr>
              <w:spacing w:after="0" w:line="240" w:lineRule="auto"/>
              <w:rPr>
                <w:rFonts w:ascii="Times New Roman" w:hAnsi="Times New Roman"/>
                <w:color w:val="FF0000"/>
              </w:rPr>
            </w:pPr>
          </w:p>
        </w:tc>
        <w:tc>
          <w:tcPr>
            <w:tcW w:w="3617" w:type="dxa"/>
            <w:tcMar/>
          </w:tcPr>
          <w:p w:rsidRPr="00527227" w:rsidR="00442C98" w:rsidP="00442C98" w:rsidRDefault="00442C98" w14:paraId="6B699379" w14:textId="77777777">
            <w:pPr>
              <w:spacing w:after="0" w:line="240" w:lineRule="auto"/>
              <w:rPr>
                <w:rFonts w:ascii="Times New Roman" w:hAnsi="Times New Roman"/>
                <w:color w:val="FF0000"/>
              </w:rPr>
            </w:pPr>
          </w:p>
        </w:tc>
        <w:tc>
          <w:tcPr>
            <w:tcW w:w="4303" w:type="dxa"/>
            <w:tcMar/>
          </w:tcPr>
          <w:p w:rsidRPr="00527227" w:rsidR="00442C98" w:rsidP="00442C98" w:rsidRDefault="00442C98" w14:paraId="3FE9F23F" w14:textId="77777777">
            <w:pPr>
              <w:spacing w:after="0"/>
              <w:rPr>
                <w:rFonts w:ascii="Times New Roman" w:hAnsi="Times New Roman"/>
                <w:color w:val="FF0000"/>
              </w:rPr>
            </w:pPr>
          </w:p>
        </w:tc>
      </w:tr>
      <w:tr w:rsidR="00442C98" w:rsidTr="4606BD61" w14:paraId="71CD8402" w14:textId="77777777">
        <w:tc>
          <w:tcPr>
            <w:tcW w:w="3127" w:type="dxa"/>
            <w:tcMar/>
          </w:tcPr>
          <w:p w:rsidRPr="00527227" w:rsidR="00442C98" w:rsidP="00442C98" w:rsidRDefault="00442C98" w14:paraId="34247151" w14:textId="77777777">
            <w:pPr>
              <w:spacing w:after="0" w:line="240" w:lineRule="auto"/>
              <w:rPr>
                <w:rFonts w:ascii="Times New Roman" w:hAnsi="Times New Roman"/>
              </w:rPr>
            </w:pPr>
            <w:r w:rsidRPr="00527227">
              <w:rPr>
                <w:rFonts w:ascii="Times New Roman" w:hAnsi="Times New Roman"/>
              </w:rPr>
              <w:t>Dr. Carlis White</w:t>
            </w:r>
          </w:p>
        </w:tc>
        <w:tc>
          <w:tcPr>
            <w:tcW w:w="3617" w:type="dxa"/>
            <w:tcMar/>
          </w:tcPr>
          <w:p w:rsidRPr="00527227" w:rsidR="00442C98" w:rsidP="00442C98" w:rsidRDefault="00442C98" w14:paraId="41D62C8D" w14:textId="77777777">
            <w:pPr>
              <w:spacing w:after="0" w:line="240" w:lineRule="auto"/>
              <w:rPr>
                <w:rFonts w:ascii="Times New Roman" w:hAnsi="Times New Roman"/>
              </w:rPr>
            </w:pPr>
            <w:r w:rsidRPr="00527227">
              <w:rPr>
                <w:rFonts w:ascii="Times New Roman" w:hAnsi="Times New Roman"/>
              </w:rPr>
              <w:t>303 F Spotts World Culture Bldg.</w:t>
            </w:r>
          </w:p>
        </w:tc>
        <w:tc>
          <w:tcPr>
            <w:tcW w:w="4303" w:type="dxa"/>
            <w:tcMar/>
          </w:tcPr>
          <w:p w:rsidRPr="00527227" w:rsidR="00442C98" w:rsidP="16C8723D" w:rsidRDefault="1EF56A72" w14:paraId="27B0EB34" w14:textId="763B7E6D">
            <w:pPr>
              <w:pStyle w:val="Normal"/>
              <w:spacing w:after="0" w:line="240" w:lineRule="auto"/>
              <w:rPr>
                <w:rFonts w:ascii="Times New Roman" w:hAnsi="Times New Roman"/>
                <w:b w:val="1"/>
                <w:bCs w:val="1"/>
                <w:color w:val="000000" w:themeColor="text1"/>
              </w:rPr>
            </w:pPr>
            <w:r w:rsidRPr="16C8723D" w:rsidR="1EF56A72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>M</w:t>
            </w:r>
            <w:r w:rsidRPr="16C8723D" w:rsidR="1EF56A72">
              <w:rPr>
                <w:rFonts w:ascii="Times New Roman" w:hAnsi="Times New Roman" w:eastAsia="Times New Roman"/>
                <w:color w:val="000000" w:themeColor="text1" w:themeTint="FF" w:themeShade="FF"/>
              </w:rPr>
              <w:t xml:space="preserve"> </w:t>
            </w:r>
            <w:r w:rsidRPr="16C8723D" w:rsidR="63B7BCB3">
              <w:rPr>
                <w:rFonts w:ascii="Times New Roman" w:hAnsi="Times New Roman"/>
                <w:b w:val="0"/>
                <w:bCs w:val="0"/>
                <w:color w:val="000000" w:themeColor="text1" w:themeTint="FF" w:themeShade="FF"/>
              </w:rPr>
              <w:t>11:00 am – 12:00 pm</w:t>
            </w:r>
          </w:p>
          <w:p w:rsidRPr="00527227" w:rsidR="00442C98" w:rsidP="16C8723D" w:rsidRDefault="298DBB8F" w14:paraId="2ED96667" w14:textId="7367BACE">
            <w:pPr>
              <w:pStyle w:val="Normal"/>
              <w:spacing w:after="0" w:line="240" w:lineRule="auto"/>
              <w:rPr>
                <w:rFonts w:ascii="Times New Roman" w:hAnsi="Times New Roman" w:eastAsia="Times New Roman"/>
                <w:color w:val="000000" w:themeColor="text1"/>
              </w:rPr>
            </w:pPr>
            <w:r w:rsidRPr="16C8723D" w:rsidR="298DBB8F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T    </w:t>
            </w:r>
            <w:r w:rsidRPr="16C8723D" w:rsidR="1F307340">
              <w:rPr>
                <w:rFonts w:ascii="Times New Roman" w:hAnsi="Times New Roman" w:eastAsia="Times New Roman"/>
                <w:color w:val="000000" w:themeColor="text1" w:themeTint="FF" w:themeShade="FF"/>
              </w:rPr>
              <w:t>2:00 pm – 4:00 pm</w:t>
            </w:r>
          </w:p>
          <w:p w:rsidRPr="00527227" w:rsidR="00442C98" w:rsidP="16C8723D" w:rsidRDefault="298DBB8F" w14:paraId="7A807F3C" w14:textId="5009E986">
            <w:pPr>
              <w:pStyle w:val="Normal"/>
              <w:spacing w:after="0" w:line="240" w:lineRule="auto"/>
              <w:rPr>
                <w:rFonts w:ascii="Times New Roman" w:hAnsi="Times New Roman"/>
                <w:b w:val="1"/>
                <w:bCs w:val="1"/>
                <w:color w:val="000000" w:themeColor="text1"/>
              </w:rPr>
            </w:pPr>
            <w:r w:rsidRPr="16C8723D" w:rsidR="298DBB8F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>W</w:t>
            </w:r>
            <w:r w:rsidRPr="16C8723D" w:rsidR="298DBB8F">
              <w:rPr>
                <w:rFonts w:ascii="Times New Roman" w:hAnsi="Times New Roman" w:eastAsia="Times New Roman"/>
                <w:color w:val="000000" w:themeColor="text1" w:themeTint="FF" w:themeShade="FF"/>
              </w:rPr>
              <w:t xml:space="preserve"> </w:t>
            </w:r>
            <w:r w:rsidRPr="16C8723D" w:rsidR="2EB68485">
              <w:rPr>
                <w:rFonts w:ascii="Times New Roman" w:hAnsi="Times New Roman"/>
                <w:b w:val="0"/>
                <w:bCs w:val="0"/>
                <w:color w:val="000000" w:themeColor="text1" w:themeTint="FF" w:themeShade="FF"/>
              </w:rPr>
              <w:t>11:00 am – 12:00 pm</w:t>
            </w:r>
          </w:p>
          <w:p w:rsidRPr="00527227" w:rsidR="00442C98" w:rsidP="16C8723D" w:rsidRDefault="00442C98" w14:paraId="1F72F646" w14:textId="2F6448A1">
            <w:pPr>
              <w:pStyle w:val="Normal"/>
              <w:spacing w:after="0" w:line="240" w:lineRule="auto"/>
              <w:rPr>
                <w:rFonts w:ascii="Times New Roman" w:hAnsi="Times New Roman"/>
                <w:b w:val="1"/>
                <w:bCs w:val="1"/>
                <w:color w:val="000000" w:themeColor="text1" w:themeTint="FF" w:themeShade="FF"/>
              </w:rPr>
            </w:pPr>
            <w:r w:rsidRPr="16C8723D" w:rsidR="298DBB8F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F  </w:t>
            </w:r>
            <w:r w:rsidRPr="16C8723D" w:rsidR="18FE65BF">
              <w:rPr>
                <w:rFonts w:ascii="Times New Roman" w:hAnsi="Times New Roman" w:eastAsia="Times New Roman"/>
                <w:b w:val="1"/>
                <w:bCs w:val="1"/>
                <w:color w:val="000000" w:themeColor="text1" w:themeTint="FF" w:themeShade="FF"/>
              </w:rPr>
              <w:t xml:space="preserve"> </w:t>
            </w:r>
            <w:r w:rsidRPr="16C8723D" w:rsidR="18FE65BF">
              <w:rPr>
                <w:rFonts w:ascii="Times New Roman" w:hAnsi="Times New Roman"/>
                <w:b w:val="0"/>
                <w:bCs w:val="0"/>
                <w:color w:val="000000" w:themeColor="text1" w:themeTint="FF" w:themeShade="FF"/>
              </w:rPr>
              <w:t>11:00 am – 12:00 pm</w:t>
            </w:r>
          </w:p>
        </w:tc>
      </w:tr>
      <w:tr w:rsidRPr="00306C75" w:rsidR="00442C98" w:rsidTr="4606BD61" w14:paraId="08CE6F91" w14:textId="77777777">
        <w:tc>
          <w:tcPr>
            <w:tcW w:w="3127" w:type="dxa"/>
            <w:tcMar/>
          </w:tcPr>
          <w:p w:rsidRPr="0015496C" w:rsidR="00442C98" w:rsidP="00442C98" w:rsidRDefault="00442C98" w14:paraId="61CDCEAD" w14:textId="77777777">
            <w:pPr>
              <w:spacing w:after="0" w:line="240" w:lineRule="auto"/>
              <w:rPr>
                <w:rFonts w:asciiTheme="minorHAnsi" w:hAnsiTheme="minorHAnsi" w:cstheme="minorHAnsi"/>
                <w:color w:val="FF0000"/>
                <w:sz w:val="24"/>
                <w:szCs w:val="24"/>
              </w:rPr>
            </w:pPr>
          </w:p>
        </w:tc>
        <w:tc>
          <w:tcPr>
            <w:tcW w:w="3617" w:type="dxa"/>
            <w:tcMar/>
          </w:tcPr>
          <w:p w:rsidRPr="0015496C" w:rsidR="00442C98" w:rsidP="00442C98" w:rsidRDefault="00442C98" w14:paraId="6BB9E253" w14:textId="77777777">
            <w:pPr>
              <w:spacing w:after="0" w:line="240" w:lineRule="auto"/>
              <w:rPr>
                <w:rFonts w:asciiTheme="minorHAnsi" w:hAnsiTheme="minorHAnsi" w:cstheme="minorHAnsi"/>
                <w:color w:val="FF0000"/>
                <w:sz w:val="24"/>
                <w:szCs w:val="24"/>
              </w:rPr>
            </w:pPr>
          </w:p>
        </w:tc>
        <w:tc>
          <w:tcPr>
            <w:tcW w:w="4303" w:type="dxa"/>
            <w:tcMar/>
          </w:tcPr>
          <w:p w:rsidRPr="0015496C" w:rsidR="00442C98" w:rsidP="00442C98" w:rsidRDefault="00442C98" w14:paraId="23DE523C" w14:textId="77777777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</w:tc>
      </w:tr>
    </w:tbl>
    <w:p w:rsidR="00B1493B" w:rsidRDefault="00B1493B" w14:paraId="52E56223" w14:textId="77777777"/>
    <w:p w:rsidRPr="00237AAF" w:rsidR="00C30262" w:rsidP="00B1493B" w:rsidRDefault="00C30262" w14:paraId="55538B7C" w14:textId="0D45A6B3">
      <w:pPr>
        <w:rPr>
          <w:rFonts w:ascii="Times New Roman" w:hAnsi="Times New Roman"/>
        </w:rPr>
      </w:pPr>
    </w:p>
    <w:sectPr w:rsidRPr="00237AAF" w:rsidR="00C30262" w:rsidSect="005764E6">
      <w:headerReference w:type="default" r:id="rId9"/>
      <w:footerReference w:type="default" r:id="rId10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23AE" w:rsidP="00FA54B8" w:rsidRDefault="000323AE" w14:paraId="5ED61B89" w14:textId="77777777">
      <w:pPr>
        <w:spacing w:after="0" w:line="240" w:lineRule="auto"/>
      </w:pPr>
      <w:r>
        <w:separator/>
      </w:r>
    </w:p>
  </w:endnote>
  <w:endnote w:type="continuationSeparator" w:id="0">
    <w:p w:rsidR="000323AE" w:rsidP="00FA54B8" w:rsidRDefault="000323AE" w14:paraId="19750E2C" w14:textId="77777777">
      <w:pPr>
        <w:spacing w:after="0" w:line="240" w:lineRule="auto"/>
      </w:pPr>
      <w:r>
        <w:continuationSeparator/>
      </w:r>
    </w:p>
  </w:endnote>
  <w:endnote w:type="continuationNotice" w:id="1">
    <w:p w:rsidR="000323AE" w:rsidRDefault="000323AE" w14:paraId="29D3EE4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23AE" w:rsidRDefault="000323AE" w14:paraId="0F32969C" w14:textId="2E69FFB4">
    <w:pPr>
      <w:pStyle w:val="Footer"/>
    </w:pPr>
    <w:r>
      <w:fldChar w:fldCharType="begin"/>
    </w:r>
    <w:r>
      <w:instrText xml:space="preserve"> DATE \@ "M/d/yyyy" </w:instrText>
    </w:r>
    <w:r>
      <w:fldChar w:fldCharType="separate"/>
    </w:r>
    <w:r w:rsidR="00A036AE">
      <w:rPr>
        <w:noProof/>
      </w:rPr>
      <w:t>1/11/2024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23AE" w:rsidP="00FA54B8" w:rsidRDefault="000323AE" w14:paraId="407DA2FE" w14:textId="77777777">
      <w:pPr>
        <w:spacing w:after="0" w:line="240" w:lineRule="auto"/>
      </w:pPr>
      <w:r>
        <w:separator/>
      </w:r>
    </w:p>
  </w:footnote>
  <w:footnote w:type="continuationSeparator" w:id="0">
    <w:p w:rsidR="000323AE" w:rsidP="00FA54B8" w:rsidRDefault="000323AE" w14:paraId="4C56A089" w14:textId="77777777">
      <w:pPr>
        <w:spacing w:after="0" w:line="240" w:lineRule="auto"/>
      </w:pPr>
      <w:r>
        <w:continuationSeparator/>
      </w:r>
    </w:p>
  </w:footnote>
  <w:footnote w:type="continuationNotice" w:id="1">
    <w:p w:rsidR="000323AE" w:rsidRDefault="000323AE" w14:paraId="2E5B1485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FA54B8" w:rsidR="000323AE" w:rsidP="00FA54B8" w:rsidRDefault="000323AE" w14:paraId="1030B547" w14:textId="77777777">
    <w:pPr>
      <w:pStyle w:val="Header"/>
      <w:jc w:val="center"/>
      <w:rPr>
        <w:rFonts w:ascii="Times New Roman" w:hAnsi="Times New Roman"/>
        <w:sz w:val="28"/>
        <w:szCs w:val="28"/>
      </w:rPr>
    </w:pPr>
    <w:r w:rsidRPr="00FA54B8">
      <w:rPr>
        <w:rFonts w:ascii="Times New Roman" w:hAnsi="Times New Roman"/>
        <w:sz w:val="28"/>
        <w:szCs w:val="28"/>
      </w:rPr>
      <w:t>History Department Faculty Office Hours</w:t>
    </w:r>
  </w:p>
  <w:p w:rsidRPr="00FA54B8" w:rsidR="000323AE" w:rsidP="00FA54B8" w:rsidRDefault="00AE7791" w14:paraId="053DA1B9" w14:textId="3F8A32B0">
    <w:pPr>
      <w:pStyle w:val="Header"/>
      <w:jc w:val="center"/>
      <w:rPr>
        <w:rFonts w:ascii="Times New Roman" w:hAnsi="Times New Roman"/>
        <w:sz w:val="28"/>
        <w:szCs w:val="28"/>
      </w:rPr>
    </w:pPr>
    <w:r>
      <w:rPr>
        <w:rFonts w:ascii="Times New Roman" w:hAnsi="Times New Roman"/>
        <w:sz w:val="28"/>
        <w:szCs w:val="28"/>
      </w:rPr>
      <w:t>Spring 2024</w:t>
    </w:r>
    <w:r w:rsidRPr="00FA54B8" w:rsidR="000323AE">
      <w:rPr>
        <w:rFonts w:ascii="Times New Roman" w:hAnsi="Times New Roman"/>
        <w:sz w:val="28"/>
        <w:szCs w:val="28"/>
      </w:rPr>
      <w:t xml:space="preserve"> Semester</w:t>
    </w:r>
  </w:p>
  <w:p w:rsidR="000323AE" w:rsidRDefault="000323AE" w14:paraId="6DFB9E20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MTAxMTA2NjczMLRU0lEKTi0uzszPAykwrAUA7hRlzywAAAA="/>
  </w:docVars>
  <w:rsids>
    <w:rsidRoot w:val="005764E6"/>
    <w:rsid w:val="000042BB"/>
    <w:rsid w:val="000323AE"/>
    <w:rsid w:val="00071770"/>
    <w:rsid w:val="00083C2C"/>
    <w:rsid w:val="00085387"/>
    <w:rsid w:val="0009499B"/>
    <w:rsid w:val="000B6A36"/>
    <w:rsid w:val="000C539E"/>
    <w:rsid w:val="0010747A"/>
    <w:rsid w:val="00131E79"/>
    <w:rsid w:val="0015496C"/>
    <w:rsid w:val="001660B7"/>
    <w:rsid w:val="0018118D"/>
    <w:rsid w:val="001D7CA7"/>
    <w:rsid w:val="00206EBD"/>
    <w:rsid w:val="00237AAF"/>
    <w:rsid w:val="00247562"/>
    <w:rsid w:val="00263656"/>
    <w:rsid w:val="00282BC5"/>
    <w:rsid w:val="00287280"/>
    <w:rsid w:val="002C2DC2"/>
    <w:rsid w:val="002C7AF0"/>
    <w:rsid w:val="003016F6"/>
    <w:rsid w:val="00341449"/>
    <w:rsid w:val="00380AAE"/>
    <w:rsid w:val="00384329"/>
    <w:rsid w:val="003A14B1"/>
    <w:rsid w:val="003C2F72"/>
    <w:rsid w:val="003D1121"/>
    <w:rsid w:val="003D22C1"/>
    <w:rsid w:val="003D7F9B"/>
    <w:rsid w:val="003F0A96"/>
    <w:rsid w:val="00427C2F"/>
    <w:rsid w:val="004312F8"/>
    <w:rsid w:val="00442C98"/>
    <w:rsid w:val="00446695"/>
    <w:rsid w:val="00461FF3"/>
    <w:rsid w:val="004626BB"/>
    <w:rsid w:val="004835AB"/>
    <w:rsid w:val="00495E00"/>
    <w:rsid w:val="00497B9C"/>
    <w:rsid w:val="004B0C69"/>
    <w:rsid w:val="004C18E8"/>
    <w:rsid w:val="004C6975"/>
    <w:rsid w:val="004D575F"/>
    <w:rsid w:val="004E2AFE"/>
    <w:rsid w:val="00504216"/>
    <w:rsid w:val="00514A9A"/>
    <w:rsid w:val="00524B21"/>
    <w:rsid w:val="00527227"/>
    <w:rsid w:val="00536870"/>
    <w:rsid w:val="005764E6"/>
    <w:rsid w:val="005A238A"/>
    <w:rsid w:val="005B41AB"/>
    <w:rsid w:val="006113F1"/>
    <w:rsid w:val="00644790"/>
    <w:rsid w:val="00650C17"/>
    <w:rsid w:val="006515EC"/>
    <w:rsid w:val="00685122"/>
    <w:rsid w:val="0069543E"/>
    <w:rsid w:val="006B4F33"/>
    <w:rsid w:val="006C1E99"/>
    <w:rsid w:val="006C2EAF"/>
    <w:rsid w:val="006D213F"/>
    <w:rsid w:val="006D2179"/>
    <w:rsid w:val="006E764D"/>
    <w:rsid w:val="006F6DC6"/>
    <w:rsid w:val="0071435C"/>
    <w:rsid w:val="00744863"/>
    <w:rsid w:val="00744BEB"/>
    <w:rsid w:val="00765737"/>
    <w:rsid w:val="00767227"/>
    <w:rsid w:val="00775040"/>
    <w:rsid w:val="00777538"/>
    <w:rsid w:val="007A1D71"/>
    <w:rsid w:val="007B2040"/>
    <w:rsid w:val="008135B5"/>
    <w:rsid w:val="0084182F"/>
    <w:rsid w:val="00844C08"/>
    <w:rsid w:val="00872B1F"/>
    <w:rsid w:val="00882B29"/>
    <w:rsid w:val="0090120F"/>
    <w:rsid w:val="00911296"/>
    <w:rsid w:val="0091347B"/>
    <w:rsid w:val="00917310"/>
    <w:rsid w:val="00937019"/>
    <w:rsid w:val="00941D94"/>
    <w:rsid w:val="00947996"/>
    <w:rsid w:val="009662EE"/>
    <w:rsid w:val="009B17B0"/>
    <w:rsid w:val="009B226E"/>
    <w:rsid w:val="009E2395"/>
    <w:rsid w:val="00A036AE"/>
    <w:rsid w:val="00A35CDF"/>
    <w:rsid w:val="00A4220C"/>
    <w:rsid w:val="00A57FEC"/>
    <w:rsid w:val="00A62895"/>
    <w:rsid w:val="00A75832"/>
    <w:rsid w:val="00A83DE2"/>
    <w:rsid w:val="00A93461"/>
    <w:rsid w:val="00AB3E94"/>
    <w:rsid w:val="00AC6906"/>
    <w:rsid w:val="00AD1FD3"/>
    <w:rsid w:val="00AE7791"/>
    <w:rsid w:val="00AF3849"/>
    <w:rsid w:val="00AF4645"/>
    <w:rsid w:val="00B01CEE"/>
    <w:rsid w:val="00B1493B"/>
    <w:rsid w:val="00B2158F"/>
    <w:rsid w:val="00B332C5"/>
    <w:rsid w:val="00B36421"/>
    <w:rsid w:val="00B444F0"/>
    <w:rsid w:val="00B56CC1"/>
    <w:rsid w:val="00BA1BD0"/>
    <w:rsid w:val="00BF23F7"/>
    <w:rsid w:val="00BF3CAA"/>
    <w:rsid w:val="00C04415"/>
    <w:rsid w:val="00C30262"/>
    <w:rsid w:val="00C3688B"/>
    <w:rsid w:val="00C60C75"/>
    <w:rsid w:val="00C77E89"/>
    <w:rsid w:val="00C86DE0"/>
    <w:rsid w:val="00C96B47"/>
    <w:rsid w:val="00CB2E38"/>
    <w:rsid w:val="00D16CBF"/>
    <w:rsid w:val="00D263CE"/>
    <w:rsid w:val="00D478F7"/>
    <w:rsid w:val="00D47DE0"/>
    <w:rsid w:val="00D5388D"/>
    <w:rsid w:val="00D73B3B"/>
    <w:rsid w:val="00D762F3"/>
    <w:rsid w:val="00DB7DDB"/>
    <w:rsid w:val="00DF5759"/>
    <w:rsid w:val="00E14CC6"/>
    <w:rsid w:val="00E3616A"/>
    <w:rsid w:val="00E4684E"/>
    <w:rsid w:val="00E906EC"/>
    <w:rsid w:val="00EB5E48"/>
    <w:rsid w:val="00EB5F73"/>
    <w:rsid w:val="00EB7B71"/>
    <w:rsid w:val="00EB7D3C"/>
    <w:rsid w:val="00EE16CD"/>
    <w:rsid w:val="00EF7062"/>
    <w:rsid w:val="00F602D2"/>
    <w:rsid w:val="00F649B7"/>
    <w:rsid w:val="00F75EC0"/>
    <w:rsid w:val="00FA1597"/>
    <w:rsid w:val="00FA54B8"/>
    <w:rsid w:val="00FB3489"/>
    <w:rsid w:val="00FB722D"/>
    <w:rsid w:val="00FE2010"/>
    <w:rsid w:val="00FE7061"/>
    <w:rsid w:val="00FF0248"/>
    <w:rsid w:val="01300448"/>
    <w:rsid w:val="0756BE56"/>
    <w:rsid w:val="07F80F1E"/>
    <w:rsid w:val="08A1A4F6"/>
    <w:rsid w:val="08BCB733"/>
    <w:rsid w:val="097D30B7"/>
    <w:rsid w:val="0A194A6D"/>
    <w:rsid w:val="0AADE744"/>
    <w:rsid w:val="0AE23B67"/>
    <w:rsid w:val="0B30AE64"/>
    <w:rsid w:val="0B74C6A3"/>
    <w:rsid w:val="0CDBE29C"/>
    <w:rsid w:val="10BA8D89"/>
    <w:rsid w:val="12C6054A"/>
    <w:rsid w:val="16823152"/>
    <w:rsid w:val="16C8723D"/>
    <w:rsid w:val="16F25739"/>
    <w:rsid w:val="174F4CA8"/>
    <w:rsid w:val="17565E7B"/>
    <w:rsid w:val="18FE65BF"/>
    <w:rsid w:val="1B537684"/>
    <w:rsid w:val="1B5A5023"/>
    <w:rsid w:val="1EC937A4"/>
    <w:rsid w:val="1EDFDD52"/>
    <w:rsid w:val="1EF56A72"/>
    <w:rsid w:val="1F307340"/>
    <w:rsid w:val="2035BD46"/>
    <w:rsid w:val="213B3A18"/>
    <w:rsid w:val="21794A51"/>
    <w:rsid w:val="224AD90B"/>
    <w:rsid w:val="22B2B10D"/>
    <w:rsid w:val="2461A4FC"/>
    <w:rsid w:val="2754D5BB"/>
    <w:rsid w:val="27F224E2"/>
    <w:rsid w:val="2905EC3D"/>
    <w:rsid w:val="2972D2CA"/>
    <w:rsid w:val="298DBB8F"/>
    <w:rsid w:val="2A69153A"/>
    <w:rsid w:val="2AEF5DBF"/>
    <w:rsid w:val="2B3071AC"/>
    <w:rsid w:val="2B8FF1B2"/>
    <w:rsid w:val="2C427DBF"/>
    <w:rsid w:val="2CC7C601"/>
    <w:rsid w:val="2DDE4E20"/>
    <w:rsid w:val="2E76528B"/>
    <w:rsid w:val="2EA92896"/>
    <w:rsid w:val="2EB68485"/>
    <w:rsid w:val="2F1961DD"/>
    <w:rsid w:val="2F6ED729"/>
    <w:rsid w:val="33605B84"/>
    <w:rsid w:val="341A5469"/>
    <w:rsid w:val="345E689F"/>
    <w:rsid w:val="3657407F"/>
    <w:rsid w:val="369FC156"/>
    <w:rsid w:val="377BD7BA"/>
    <w:rsid w:val="3896F03E"/>
    <w:rsid w:val="39922F83"/>
    <w:rsid w:val="399250DD"/>
    <w:rsid w:val="3B8BE2E2"/>
    <w:rsid w:val="3F53F080"/>
    <w:rsid w:val="3F69CB6E"/>
    <w:rsid w:val="41F06D79"/>
    <w:rsid w:val="447EB542"/>
    <w:rsid w:val="44D87503"/>
    <w:rsid w:val="45D4361A"/>
    <w:rsid w:val="4606BD61"/>
    <w:rsid w:val="4717C325"/>
    <w:rsid w:val="47F20F26"/>
    <w:rsid w:val="4B80C7CD"/>
    <w:rsid w:val="4BA545C4"/>
    <w:rsid w:val="4E18B3FB"/>
    <w:rsid w:val="4E2B59F4"/>
    <w:rsid w:val="4FA8053F"/>
    <w:rsid w:val="514AEC94"/>
    <w:rsid w:val="52004861"/>
    <w:rsid w:val="5231F93A"/>
    <w:rsid w:val="52B5C989"/>
    <w:rsid w:val="53520D1B"/>
    <w:rsid w:val="53AC1C72"/>
    <w:rsid w:val="568D8CC0"/>
    <w:rsid w:val="56B3B3C2"/>
    <w:rsid w:val="571A7658"/>
    <w:rsid w:val="57903060"/>
    <w:rsid w:val="57B56551"/>
    <w:rsid w:val="58FBF5E3"/>
    <w:rsid w:val="597D531B"/>
    <w:rsid w:val="5BEDE77B"/>
    <w:rsid w:val="5C6FA25D"/>
    <w:rsid w:val="5C98C9D5"/>
    <w:rsid w:val="5D0D74F5"/>
    <w:rsid w:val="5D12D765"/>
    <w:rsid w:val="5EACD252"/>
    <w:rsid w:val="5EEAB247"/>
    <w:rsid w:val="5F566305"/>
    <w:rsid w:val="5FB57178"/>
    <w:rsid w:val="5FD46A10"/>
    <w:rsid w:val="5FE55A8E"/>
    <w:rsid w:val="616DF0E4"/>
    <w:rsid w:val="623AB1C0"/>
    <w:rsid w:val="63B7BCB3"/>
    <w:rsid w:val="64F94DE9"/>
    <w:rsid w:val="66D9B104"/>
    <w:rsid w:val="67080523"/>
    <w:rsid w:val="6842AA6D"/>
    <w:rsid w:val="6A3FA5E5"/>
    <w:rsid w:val="6A7E04C6"/>
    <w:rsid w:val="6ADB6825"/>
    <w:rsid w:val="6BE28D3A"/>
    <w:rsid w:val="6C3353CB"/>
    <w:rsid w:val="6C59B968"/>
    <w:rsid w:val="6CC999E0"/>
    <w:rsid w:val="6E184AB0"/>
    <w:rsid w:val="6E1AE8AE"/>
    <w:rsid w:val="6F7394CB"/>
    <w:rsid w:val="702AACD8"/>
    <w:rsid w:val="705E4288"/>
    <w:rsid w:val="71B9D1B3"/>
    <w:rsid w:val="7326528F"/>
    <w:rsid w:val="73662FC9"/>
    <w:rsid w:val="78C9EC55"/>
    <w:rsid w:val="7AF4860C"/>
    <w:rsid w:val="7C090995"/>
    <w:rsid w:val="7EFFA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DC067"/>
  <w15:docId w15:val="{4DD3FD2C-2C1F-4361-8490-623B629BB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5764E6"/>
    <w:rPr>
      <w:rFonts w:ascii="Calibri" w:hAnsi="Calibri" w:eastAsia="Calibri" w:cs="Times New Roma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54B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A54B8"/>
    <w:rPr>
      <w:rFonts w:ascii="Calibri" w:hAnsi="Calibri" w:eastAsia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A54B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A54B8"/>
    <w:rPr>
      <w:rFonts w:ascii="Calibri" w:hAnsi="Calibri" w:eastAsia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4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A54B8"/>
    <w:rPr>
      <w:rFonts w:ascii="Tahoma" w:hAnsi="Tahoma" w:eastAsia="Calibri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323A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23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ntTable" Target="fontTable.xml" Id="rId11" /><Relationship Type="http://schemas.openxmlformats.org/officeDocument/2006/relationships/settings" Target="settings.xml" Id="rId5" /><Relationship Type="http://schemas.openxmlformats.org/officeDocument/2006/relationships/footer" Target="footer1.xml" Id="rId10" /><Relationship Type="http://schemas.openxmlformats.org/officeDocument/2006/relationships/styles" Target="styles.xml" Id="rId4" /><Relationship Type="http://schemas.openxmlformats.org/officeDocument/2006/relationships/header" Target="header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B3132FC3549B4894B448B13EAA34C6" ma:contentTypeVersion="16" ma:contentTypeDescription="Create a new document." ma:contentTypeScope="" ma:versionID="b472c9a901ebfcf0261b80ce3001e2de">
  <xsd:schema xmlns:xsd="http://www.w3.org/2001/XMLSchema" xmlns:xs="http://www.w3.org/2001/XMLSchema" xmlns:p="http://schemas.microsoft.com/office/2006/metadata/properties" xmlns:ns3="05acaecd-3052-48b4-a2a8-76c7b35ec89e" xmlns:ns4="e52b4fa3-a522-43cb-a4b4-8baa1ec01b82" targetNamespace="http://schemas.microsoft.com/office/2006/metadata/properties" ma:root="true" ma:fieldsID="ea44e751cd5fc8ebd3603f877fdcf4d4" ns3:_="" ns4:_="">
    <xsd:import namespace="05acaecd-3052-48b4-a2a8-76c7b35ec89e"/>
    <xsd:import namespace="e52b4fa3-a522-43cb-a4b4-8baa1ec01b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acaecd-3052-48b4-a2a8-76c7b35ec8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2b4fa3-a522-43cb-a4b4-8baa1ec01b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5acaecd-3052-48b4-a2a8-76c7b35ec89e" xsi:nil="true"/>
  </documentManagement>
</p:properties>
</file>

<file path=customXml/itemProps1.xml><?xml version="1.0" encoding="utf-8"?>
<ds:datastoreItem xmlns:ds="http://schemas.openxmlformats.org/officeDocument/2006/customXml" ds:itemID="{341EEAF3-DE3A-4C65-9AB3-5087108A2D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17FB77-44B9-41E8-AA23-7A2B3DB0B1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acaecd-3052-48b4-a2a8-76c7b35ec89e"/>
    <ds:schemaRef ds:uri="e52b4fa3-a522-43cb-a4b4-8baa1ec01b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FA8951-5F58-418C-8857-FF37C120B88D}">
  <ds:schemaRefs>
    <ds:schemaRef ds:uri="e52b4fa3-a522-43cb-a4b4-8baa1ec01b82"/>
    <ds:schemaRef ds:uri="05acaecd-3052-48b4-a2a8-76c7b35ec89e"/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SRU</dc:creator>
  <lastModifiedBy>Marttala, Lori A.</lastModifiedBy>
  <revision>11</revision>
  <lastPrinted>2022-08-11T13:26:00.0000000Z</lastPrinted>
  <dcterms:created xsi:type="dcterms:W3CDTF">2023-11-30T20:16:00.0000000Z</dcterms:created>
  <dcterms:modified xsi:type="dcterms:W3CDTF">2024-01-16T18:46:29.354899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B3132FC3549B4894B448B13EAA34C6</vt:lpwstr>
  </property>
</Properties>
</file>